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D061A" w14:textId="61354C58" w:rsidR="0006020A" w:rsidRDefault="00180256" w:rsidP="0006020A">
      <w:pPr>
        <w:pStyle w:val="Heading1"/>
      </w:pPr>
      <w:r>
        <w:t>The Ultimate Scholarship Guide</w:t>
      </w:r>
    </w:p>
    <w:p w14:paraId="39D4D809" w14:textId="3A3DF668" w:rsidR="00DC60D7" w:rsidRDefault="00E61F31" w:rsidP="00180256">
      <w:pPr>
        <w:rPr>
          <w:shd w:val="clear" w:color="auto" w:fill="FFFFFF"/>
        </w:rPr>
      </w:pPr>
      <w:r>
        <w:rPr>
          <w:shd w:val="clear" w:color="auto" w:fill="FFFFFF"/>
        </w:rPr>
        <w:t xml:space="preserve">According to </w:t>
      </w:r>
      <w:hyperlink r:id="rId5" w:history="1">
        <w:r w:rsidRPr="00D371D1">
          <w:rPr>
            <w:rStyle w:val="Hyperlink"/>
            <w:shd w:val="clear" w:color="auto" w:fill="FFFFFF"/>
          </w:rPr>
          <w:t>U.S. News</w:t>
        </w:r>
      </w:hyperlink>
      <w:r>
        <w:rPr>
          <w:shd w:val="clear" w:color="auto" w:fill="FFFFFF"/>
        </w:rPr>
        <w:t xml:space="preserve">, </w:t>
      </w:r>
      <w:r w:rsidR="00D371D1">
        <w:rPr>
          <w:shd w:val="clear" w:color="auto" w:fill="FFFFFF"/>
        </w:rPr>
        <w:t xml:space="preserve">average </w:t>
      </w:r>
      <w:r w:rsidR="007A2639">
        <w:rPr>
          <w:shd w:val="clear" w:color="auto" w:fill="FFFFFF"/>
        </w:rPr>
        <w:t xml:space="preserve">tuition costs students $9,687 per year </w:t>
      </w:r>
      <w:r w:rsidR="007F5E3A">
        <w:rPr>
          <w:shd w:val="clear" w:color="auto" w:fill="FFFFFF"/>
        </w:rPr>
        <w:t>at public in-state schools, $21,184 for public out-of-state schools</w:t>
      </w:r>
      <w:r w:rsidR="00D371D1">
        <w:rPr>
          <w:shd w:val="clear" w:color="auto" w:fill="FFFFFF"/>
        </w:rPr>
        <w:t>, and $35,087 for private college education</w:t>
      </w:r>
      <w:r w:rsidR="007C1052">
        <w:rPr>
          <w:shd w:val="clear" w:color="auto" w:fill="FFFFFF"/>
        </w:rPr>
        <w:t>.</w:t>
      </w:r>
    </w:p>
    <w:p w14:paraId="0F9CA2D4" w14:textId="506B2AB0" w:rsidR="00122B98" w:rsidRPr="00122B98" w:rsidRDefault="00122B98" w:rsidP="00180256">
      <w:pPr>
        <w:rPr>
          <w:b/>
          <w:bCs/>
          <w:highlight w:val="yellow"/>
          <w:shd w:val="clear" w:color="auto" w:fill="FFFFFF"/>
        </w:rPr>
      </w:pPr>
      <w:r w:rsidRPr="00122B98">
        <w:rPr>
          <w:b/>
          <w:bCs/>
          <w:highlight w:val="yellow"/>
          <w:shd w:val="clear" w:color="auto" w:fill="FFFFFF"/>
        </w:rPr>
        <w:t>Average Annual Tuition</w:t>
      </w:r>
      <w:r w:rsidR="00A60776">
        <w:rPr>
          <w:b/>
          <w:bCs/>
          <w:highlight w:val="yellow"/>
          <w:shd w:val="clear" w:color="auto" w:fill="FFFFFF"/>
        </w:rPr>
        <w:t xml:space="preserve"> (2020-2021)</w:t>
      </w:r>
    </w:p>
    <w:p w14:paraId="19E76A4C" w14:textId="5E22E4B5" w:rsidR="00122B98" w:rsidRPr="00122B98" w:rsidRDefault="00122B98" w:rsidP="00180256">
      <w:pPr>
        <w:rPr>
          <w:highlight w:val="yellow"/>
          <w:shd w:val="clear" w:color="auto" w:fill="FFFFFF"/>
        </w:rPr>
      </w:pPr>
      <w:r w:rsidRPr="00122B98">
        <w:rPr>
          <w:highlight w:val="yellow"/>
          <w:shd w:val="clear" w:color="auto" w:fill="FFFFFF"/>
        </w:rPr>
        <w:t>In-State Public Schools: $9,687</w:t>
      </w:r>
    </w:p>
    <w:p w14:paraId="39F8E3B7" w14:textId="2DBED2A9" w:rsidR="00122B98" w:rsidRPr="00122B98" w:rsidRDefault="00122B98" w:rsidP="00180256">
      <w:pPr>
        <w:rPr>
          <w:highlight w:val="yellow"/>
          <w:shd w:val="clear" w:color="auto" w:fill="FFFFFF"/>
        </w:rPr>
      </w:pPr>
      <w:r w:rsidRPr="00122B98">
        <w:rPr>
          <w:highlight w:val="yellow"/>
          <w:shd w:val="clear" w:color="auto" w:fill="FFFFFF"/>
        </w:rPr>
        <w:t>Out-of-State Publish Schools: $21,184</w:t>
      </w:r>
    </w:p>
    <w:p w14:paraId="0CA45751" w14:textId="3A517003" w:rsidR="00122B98" w:rsidRDefault="00122B98" w:rsidP="00180256">
      <w:pPr>
        <w:rPr>
          <w:shd w:val="clear" w:color="auto" w:fill="FFFFFF"/>
        </w:rPr>
      </w:pPr>
      <w:r w:rsidRPr="00122B98">
        <w:rPr>
          <w:highlight w:val="yellow"/>
          <w:shd w:val="clear" w:color="auto" w:fill="FFFFFF"/>
        </w:rPr>
        <w:t>Private Colleges: $35,087</w:t>
      </w:r>
    </w:p>
    <w:p w14:paraId="61430744" w14:textId="61EB3137" w:rsidR="00A60776" w:rsidRPr="00E83974" w:rsidRDefault="00A60776" w:rsidP="00180256">
      <w:pPr>
        <w:rPr>
          <w:i/>
          <w:iCs/>
          <w:shd w:val="clear" w:color="auto" w:fill="FFFFFF"/>
        </w:rPr>
      </w:pPr>
      <w:r w:rsidRPr="00E83974">
        <w:rPr>
          <w:i/>
          <w:iCs/>
          <w:highlight w:val="yellow"/>
          <w:shd w:val="clear" w:color="auto" w:fill="FFFFFF"/>
        </w:rPr>
        <w:t>Source: U.S. News</w:t>
      </w:r>
    </w:p>
    <w:p w14:paraId="3C6D1424" w14:textId="3148F6CF" w:rsidR="00D371D1" w:rsidRDefault="00575F4B" w:rsidP="00180256">
      <w:pPr>
        <w:rPr>
          <w:shd w:val="clear" w:color="auto" w:fill="FFFFFF"/>
        </w:rPr>
      </w:pPr>
      <w:r>
        <w:rPr>
          <w:shd w:val="clear" w:color="auto" w:fill="FFFFFF"/>
        </w:rPr>
        <w:t xml:space="preserve">Whether you attend college for one year or </w:t>
      </w:r>
      <w:r w:rsidR="00A60776">
        <w:rPr>
          <w:shd w:val="clear" w:color="auto" w:fill="FFFFFF"/>
        </w:rPr>
        <w:t>six-</w:t>
      </w:r>
      <w:r w:rsidR="00122B98">
        <w:rPr>
          <w:shd w:val="clear" w:color="auto" w:fill="FFFFFF"/>
        </w:rPr>
        <w:t>plus years</w:t>
      </w:r>
      <w:r>
        <w:rPr>
          <w:shd w:val="clear" w:color="auto" w:fill="FFFFFF"/>
        </w:rPr>
        <w:t xml:space="preserve">, costs can add up quickly. Without the right </w:t>
      </w:r>
      <w:r w:rsidR="00122B98">
        <w:rPr>
          <w:shd w:val="clear" w:color="auto" w:fill="FFFFFF"/>
        </w:rPr>
        <w:t xml:space="preserve">loan payment </w:t>
      </w:r>
      <w:r>
        <w:rPr>
          <w:shd w:val="clear" w:color="auto" w:fill="FFFFFF"/>
        </w:rPr>
        <w:t>strategy, y</w:t>
      </w:r>
      <w:r w:rsidR="009B19D0">
        <w:rPr>
          <w:shd w:val="clear" w:color="auto" w:fill="FFFFFF"/>
        </w:rPr>
        <w:t xml:space="preserve">ou could walk away from college with a heavy financial burden that could prevent you from living and working where you want. It </w:t>
      </w:r>
      <w:r w:rsidR="00122B98">
        <w:rPr>
          <w:shd w:val="clear" w:color="auto" w:fill="FFFFFF"/>
        </w:rPr>
        <w:t>might even</w:t>
      </w:r>
      <w:r w:rsidR="009B19D0">
        <w:rPr>
          <w:shd w:val="clear" w:color="auto" w:fill="FFFFFF"/>
        </w:rPr>
        <w:t xml:space="preserve"> </w:t>
      </w:r>
      <w:r w:rsidR="000E2AD5">
        <w:rPr>
          <w:shd w:val="clear" w:color="auto" w:fill="FFFFFF"/>
        </w:rPr>
        <w:t>force you to place dreams</w:t>
      </w:r>
      <w:r w:rsidR="00122B98">
        <w:rPr>
          <w:shd w:val="clear" w:color="auto" w:fill="FFFFFF"/>
        </w:rPr>
        <w:t xml:space="preserve"> on hold</w:t>
      </w:r>
      <w:r w:rsidR="000E2AD5">
        <w:rPr>
          <w:shd w:val="clear" w:color="auto" w:fill="FFFFFF"/>
        </w:rPr>
        <w:t xml:space="preserve"> </w:t>
      </w:r>
      <w:r w:rsidR="00122B98">
        <w:rPr>
          <w:shd w:val="clear" w:color="auto" w:fill="FFFFFF"/>
        </w:rPr>
        <w:t xml:space="preserve">– </w:t>
      </w:r>
      <w:r w:rsidR="000E2AD5">
        <w:rPr>
          <w:shd w:val="clear" w:color="auto" w:fill="FFFFFF"/>
        </w:rPr>
        <w:t>like buying your first home or starting a famil</w:t>
      </w:r>
      <w:r w:rsidR="00122B98">
        <w:rPr>
          <w:shd w:val="clear" w:color="auto" w:fill="FFFFFF"/>
        </w:rPr>
        <w:t>y</w:t>
      </w:r>
      <w:r w:rsidR="000E2AD5">
        <w:rPr>
          <w:shd w:val="clear" w:color="auto" w:fill="FFFFFF"/>
        </w:rPr>
        <w:t>.</w:t>
      </w:r>
    </w:p>
    <w:p w14:paraId="11349451" w14:textId="3D6A8CE5" w:rsidR="000E2AD5" w:rsidRDefault="000E2AD5" w:rsidP="00180256">
      <w:pPr>
        <w:rPr>
          <w:shd w:val="clear" w:color="auto" w:fill="FFFFFF"/>
        </w:rPr>
      </w:pPr>
      <w:r>
        <w:rPr>
          <w:shd w:val="clear" w:color="auto" w:fill="FFFFFF"/>
        </w:rPr>
        <w:t xml:space="preserve">To </w:t>
      </w:r>
      <w:r w:rsidR="00843ABE">
        <w:rPr>
          <w:shd w:val="clear" w:color="auto" w:fill="FFFFFF"/>
        </w:rPr>
        <w:t xml:space="preserve">cut your college expenses and ease post-graduation </w:t>
      </w:r>
      <w:r w:rsidR="00C61D68">
        <w:rPr>
          <w:shd w:val="clear" w:color="auto" w:fill="FFFFFF"/>
        </w:rPr>
        <w:t xml:space="preserve">debt, there are </w:t>
      </w:r>
      <w:r w:rsidR="000A7D2A">
        <w:rPr>
          <w:shd w:val="clear" w:color="auto" w:fill="FFFFFF"/>
        </w:rPr>
        <w:t>several</w:t>
      </w:r>
      <w:r w:rsidR="00C61D68">
        <w:rPr>
          <w:shd w:val="clear" w:color="auto" w:fill="FFFFFF"/>
        </w:rPr>
        <w:t xml:space="preserve"> approaches you can take. </w:t>
      </w:r>
      <w:r w:rsidR="00A5148A">
        <w:rPr>
          <w:shd w:val="clear" w:color="auto" w:fill="FFFFFF"/>
        </w:rPr>
        <w:t xml:space="preserve">One of the most effective </w:t>
      </w:r>
      <w:r w:rsidR="00122B98">
        <w:rPr>
          <w:shd w:val="clear" w:color="auto" w:fill="FFFFFF"/>
        </w:rPr>
        <w:t xml:space="preserve">tactics </w:t>
      </w:r>
      <w:r w:rsidR="00A5148A">
        <w:rPr>
          <w:shd w:val="clear" w:color="auto" w:fill="FFFFFF"/>
        </w:rPr>
        <w:t xml:space="preserve">is finding, applying for, and winning </w:t>
      </w:r>
      <w:hyperlink r:id="rId6" w:history="1">
        <w:r w:rsidR="00A5148A" w:rsidRPr="000A7D2A">
          <w:rPr>
            <w:rStyle w:val="Hyperlink"/>
            <w:shd w:val="clear" w:color="auto" w:fill="FFFFFF"/>
          </w:rPr>
          <w:t>scholarships</w:t>
        </w:r>
      </w:hyperlink>
      <w:r w:rsidR="00A5148A">
        <w:rPr>
          <w:shd w:val="clear" w:color="auto" w:fill="FFFFFF"/>
        </w:rPr>
        <w:t>.</w:t>
      </w:r>
    </w:p>
    <w:p w14:paraId="6C3D6D49" w14:textId="6E3AD604" w:rsidR="00122B98" w:rsidRDefault="00A5148A" w:rsidP="00180256">
      <w:pPr>
        <w:rPr>
          <w:shd w:val="clear" w:color="auto" w:fill="FFFFFF"/>
        </w:rPr>
      </w:pPr>
      <w:r>
        <w:rPr>
          <w:shd w:val="clear" w:color="auto" w:fill="FFFFFF"/>
        </w:rPr>
        <w:t xml:space="preserve">Today, we’re </w:t>
      </w:r>
      <w:r w:rsidR="00153CE5">
        <w:rPr>
          <w:shd w:val="clear" w:color="auto" w:fill="FFFFFF"/>
        </w:rPr>
        <w:t>going to walk you through how to do just that.</w:t>
      </w:r>
      <w:r w:rsidR="00DB1006">
        <w:rPr>
          <w:shd w:val="clear" w:color="auto" w:fill="FFFFFF"/>
        </w:rPr>
        <w:t xml:space="preserve"> By the end of this </w:t>
      </w:r>
      <w:r w:rsidR="00122B98">
        <w:rPr>
          <w:shd w:val="clear" w:color="auto" w:fill="FFFFFF"/>
        </w:rPr>
        <w:t xml:space="preserve">comprehensive scholarship </w:t>
      </w:r>
      <w:r w:rsidR="00DB1006">
        <w:rPr>
          <w:shd w:val="clear" w:color="auto" w:fill="FFFFFF"/>
        </w:rPr>
        <w:t xml:space="preserve">guide, you’ll understand what types of scholarships are </w:t>
      </w:r>
      <w:r w:rsidR="00122B98">
        <w:rPr>
          <w:shd w:val="clear" w:color="auto" w:fill="FFFFFF"/>
        </w:rPr>
        <w:t>available</w:t>
      </w:r>
      <w:r w:rsidR="00DB1006">
        <w:rPr>
          <w:shd w:val="clear" w:color="auto" w:fill="FFFFFF"/>
        </w:rPr>
        <w:t xml:space="preserve">, how to find </w:t>
      </w:r>
      <w:r w:rsidR="00D95B29">
        <w:rPr>
          <w:shd w:val="clear" w:color="auto" w:fill="FFFFFF"/>
        </w:rPr>
        <w:t>ones you’re eligible to win, and how to prepare for and win them</w:t>
      </w:r>
      <w:r w:rsidR="00122B98">
        <w:rPr>
          <w:shd w:val="clear" w:color="auto" w:fill="FFFFFF"/>
        </w:rPr>
        <w:t>.</w:t>
      </w:r>
    </w:p>
    <w:p w14:paraId="0FE93BD8" w14:textId="24C84778" w:rsidR="003222B2" w:rsidRDefault="00122B98" w:rsidP="00180256">
      <w:pPr>
        <w:rPr>
          <w:shd w:val="clear" w:color="auto" w:fill="FFFFFF"/>
        </w:rPr>
      </w:pPr>
      <w:r>
        <w:rPr>
          <w:shd w:val="clear" w:color="auto" w:fill="FFFFFF"/>
        </w:rPr>
        <w:t>We’ll give you</w:t>
      </w:r>
      <w:r w:rsidR="00D95B29">
        <w:rPr>
          <w:shd w:val="clear" w:color="auto" w:fill="FFFFFF"/>
        </w:rPr>
        <w:t xml:space="preserve"> concrete </w:t>
      </w:r>
      <w:r>
        <w:rPr>
          <w:shd w:val="clear" w:color="auto" w:fill="FFFFFF"/>
        </w:rPr>
        <w:t>scholarship tips</w:t>
      </w:r>
      <w:r w:rsidR="00D95B29">
        <w:rPr>
          <w:shd w:val="clear" w:color="auto" w:fill="FFFFFF"/>
        </w:rPr>
        <w:t xml:space="preserve"> </w:t>
      </w:r>
      <w:r>
        <w:rPr>
          <w:shd w:val="clear" w:color="auto" w:fill="FFFFFF"/>
        </w:rPr>
        <w:t>to help you</w:t>
      </w:r>
      <w:r w:rsidR="00D95B29">
        <w:rPr>
          <w:shd w:val="clear" w:color="auto" w:fill="FFFFFF"/>
        </w:rPr>
        <w:t xml:space="preserve"> mak</w:t>
      </w:r>
      <w:r>
        <w:rPr>
          <w:shd w:val="clear" w:color="auto" w:fill="FFFFFF"/>
        </w:rPr>
        <w:t>e</w:t>
      </w:r>
      <w:r w:rsidR="00D95B29">
        <w:rPr>
          <w:shd w:val="clear" w:color="auto" w:fill="FFFFFF"/>
        </w:rPr>
        <w:t xml:space="preserve"> your dream college experience – and post-college </w:t>
      </w:r>
      <w:r w:rsidR="009C0391">
        <w:rPr>
          <w:shd w:val="clear" w:color="auto" w:fill="FFFFFF"/>
        </w:rPr>
        <w:t>life</w:t>
      </w:r>
      <w:r w:rsidR="003222B2">
        <w:rPr>
          <w:shd w:val="clear" w:color="auto" w:fill="FFFFFF"/>
        </w:rPr>
        <w:t xml:space="preserve"> – a reality.</w:t>
      </w:r>
      <w:r>
        <w:rPr>
          <w:shd w:val="clear" w:color="auto" w:fill="FFFFFF"/>
        </w:rPr>
        <w:t xml:space="preserve"> Ready to get started?</w:t>
      </w:r>
    </w:p>
    <w:p w14:paraId="1F743BF7" w14:textId="7D5B2918" w:rsidR="0023500D" w:rsidRPr="006334A7" w:rsidRDefault="0023500D" w:rsidP="0023500D">
      <w:pPr>
        <w:rPr>
          <w:b/>
          <w:bCs/>
        </w:rPr>
      </w:pPr>
      <w:r w:rsidRPr="006334A7">
        <w:rPr>
          <w:b/>
          <w:bCs/>
        </w:rPr>
        <w:t>Table of Contents</w:t>
      </w:r>
    </w:p>
    <w:p w14:paraId="1DA3CF73" w14:textId="458140B5" w:rsidR="006334A7" w:rsidRDefault="00222EA4" w:rsidP="00222EA4">
      <w:pPr>
        <w:numPr>
          <w:ilvl w:val="0"/>
          <w:numId w:val="1"/>
        </w:numPr>
        <w:pBdr>
          <w:top w:val="nil"/>
          <w:left w:val="nil"/>
          <w:bottom w:val="nil"/>
          <w:right w:val="nil"/>
          <w:between w:val="nil"/>
        </w:pBdr>
        <w:spacing w:after="120"/>
      </w:pPr>
      <w:r>
        <w:t>Types of Scholarships</w:t>
      </w:r>
    </w:p>
    <w:p w14:paraId="2042902A" w14:textId="34DE6474" w:rsidR="006334A7" w:rsidRDefault="00222EA4" w:rsidP="00222EA4">
      <w:pPr>
        <w:numPr>
          <w:ilvl w:val="0"/>
          <w:numId w:val="1"/>
        </w:numPr>
        <w:pBdr>
          <w:top w:val="nil"/>
          <w:left w:val="nil"/>
          <w:bottom w:val="nil"/>
          <w:right w:val="nil"/>
          <w:between w:val="nil"/>
        </w:pBdr>
        <w:spacing w:after="120"/>
      </w:pPr>
      <w:r>
        <w:t>Where to Find Scholarships</w:t>
      </w:r>
    </w:p>
    <w:p w14:paraId="2D4478C1" w14:textId="0C0CDB72" w:rsidR="0023500D" w:rsidRDefault="00EC28F7" w:rsidP="00222EA4">
      <w:pPr>
        <w:numPr>
          <w:ilvl w:val="0"/>
          <w:numId w:val="1"/>
        </w:numPr>
        <w:pBdr>
          <w:top w:val="nil"/>
          <w:left w:val="nil"/>
          <w:bottom w:val="nil"/>
          <w:right w:val="nil"/>
          <w:between w:val="nil"/>
        </w:pBdr>
        <w:spacing w:after="120"/>
      </w:pPr>
      <w:r>
        <w:t>How to Develop a Winning Scholarship Strategy</w:t>
      </w:r>
    </w:p>
    <w:p w14:paraId="644B4C59" w14:textId="47914509" w:rsidR="00EC28F7" w:rsidRDefault="00EC28F7" w:rsidP="00222EA4">
      <w:pPr>
        <w:numPr>
          <w:ilvl w:val="0"/>
          <w:numId w:val="1"/>
        </w:numPr>
        <w:pBdr>
          <w:top w:val="nil"/>
          <w:left w:val="nil"/>
          <w:bottom w:val="nil"/>
          <w:right w:val="nil"/>
          <w:between w:val="nil"/>
        </w:pBdr>
        <w:spacing w:after="120"/>
      </w:pPr>
      <w:r>
        <w:t>How to Write a Scholarship Essay</w:t>
      </w:r>
    </w:p>
    <w:p w14:paraId="2B1245E9" w14:textId="59B08894" w:rsidR="00EC28F7" w:rsidRDefault="00F9743B" w:rsidP="00222EA4">
      <w:pPr>
        <w:numPr>
          <w:ilvl w:val="0"/>
          <w:numId w:val="1"/>
        </w:numPr>
        <w:pBdr>
          <w:top w:val="nil"/>
          <w:left w:val="nil"/>
          <w:bottom w:val="nil"/>
          <w:right w:val="nil"/>
          <w:between w:val="nil"/>
        </w:pBdr>
        <w:spacing w:after="120"/>
      </w:pPr>
      <w:r>
        <w:t>How to Write Your Scholarship Resume</w:t>
      </w:r>
    </w:p>
    <w:p w14:paraId="6474852F" w14:textId="748397F3" w:rsidR="00F9743B" w:rsidRDefault="00F9743B" w:rsidP="00222EA4">
      <w:pPr>
        <w:numPr>
          <w:ilvl w:val="0"/>
          <w:numId w:val="1"/>
        </w:numPr>
        <w:pBdr>
          <w:top w:val="nil"/>
          <w:left w:val="nil"/>
          <w:bottom w:val="nil"/>
          <w:right w:val="nil"/>
          <w:between w:val="nil"/>
        </w:pBdr>
        <w:spacing w:after="120"/>
      </w:pPr>
      <w:r>
        <w:t>How to Stand Out in Your Scholarship Application</w:t>
      </w:r>
    </w:p>
    <w:p w14:paraId="3C930B05" w14:textId="5C7AEBFE" w:rsidR="00F9743B" w:rsidRDefault="00F9743B" w:rsidP="00F9743B">
      <w:pPr>
        <w:numPr>
          <w:ilvl w:val="0"/>
          <w:numId w:val="1"/>
        </w:numPr>
        <w:pBdr>
          <w:top w:val="nil"/>
          <w:left w:val="nil"/>
          <w:bottom w:val="nil"/>
          <w:right w:val="nil"/>
          <w:between w:val="nil"/>
        </w:pBdr>
        <w:spacing w:after="120"/>
      </w:pPr>
      <w:r>
        <w:t>How to Ace the Scholarship Interview</w:t>
      </w:r>
    </w:p>
    <w:p w14:paraId="5ED589A5" w14:textId="77777777" w:rsidR="00122B98" w:rsidRPr="005B3B54" w:rsidRDefault="00122B98" w:rsidP="00122B98">
      <w:pPr>
        <w:numPr>
          <w:ilvl w:val="0"/>
          <w:numId w:val="1"/>
        </w:numPr>
        <w:pBdr>
          <w:top w:val="nil"/>
          <w:left w:val="nil"/>
          <w:bottom w:val="nil"/>
          <w:right w:val="nil"/>
          <w:between w:val="nil"/>
        </w:pBdr>
        <w:spacing w:after="120"/>
      </w:pPr>
      <w:r>
        <w:t>Scholarship Guide Wrap Up</w:t>
      </w:r>
    </w:p>
    <w:p w14:paraId="7E70D09D" w14:textId="3893B27B" w:rsidR="0006020A" w:rsidRDefault="00C77D71" w:rsidP="0006020A">
      <w:pPr>
        <w:pStyle w:val="Heading2"/>
      </w:pPr>
      <w:r>
        <w:t>Types of Scholarships</w:t>
      </w:r>
    </w:p>
    <w:p w14:paraId="1532EF14" w14:textId="06C8FA61" w:rsidR="006761DA" w:rsidRDefault="005323A6" w:rsidP="006761DA">
      <w:r>
        <w:t xml:space="preserve">Many high schoolers and parents aren’t even aware of the free money </w:t>
      </w:r>
      <w:r w:rsidR="001B25CC">
        <w:t xml:space="preserve">available. You may fit into one or several of the following buckets and be eligible for </w:t>
      </w:r>
      <w:r w:rsidR="0024341A">
        <w:t xml:space="preserve">substantial </w:t>
      </w:r>
      <w:r w:rsidR="001B25CC">
        <w:t>scholarship</w:t>
      </w:r>
      <w:r w:rsidR="005F0801">
        <w:t>s.</w:t>
      </w:r>
    </w:p>
    <w:p w14:paraId="11C07ABC" w14:textId="77777777" w:rsidR="00480273" w:rsidRDefault="00480273" w:rsidP="00480273">
      <w:pPr>
        <w:pStyle w:val="Heading3"/>
        <w:rPr>
          <w:shd w:val="clear" w:color="auto" w:fill="FFFFFF"/>
        </w:rPr>
      </w:pPr>
      <w:r>
        <w:rPr>
          <w:shd w:val="clear" w:color="auto" w:fill="FFFFFF"/>
        </w:rPr>
        <w:lastRenderedPageBreak/>
        <w:t>L</w:t>
      </w:r>
      <w:r w:rsidRPr="007D6931">
        <w:rPr>
          <w:shd w:val="clear" w:color="auto" w:fill="FFFFFF"/>
        </w:rPr>
        <w:t>ocal</w:t>
      </w:r>
      <w:r>
        <w:rPr>
          <w:shd w:val="clear" w:color="auto" w:fill="FFFFFF"/>
        </w:rPr>
        <w:t xml:space="preserve"> </w:t>
      </w:r>
    </w:p>
    <w:p w14:paraId="09C5B43B" w14:textId="77777777" w:rsidR="00082174" w:rsidRDefault="002A0DBA" w:rsidP="006761DA">
      <w:pPr>
        <w:rPr>
          <w:shd w:val="clear" w:color="auto" w:fill="FFFFFF"/>
        </w:rPr>
      </w:pPr>
      <w:r>
        <w:rPr>
          <w:shd w:val="clear" w:color="auto" w:fill="FFFFFF"/>
        </w:rPr>
        <w:t xml:space="preserve">Did you know you </w:t>
      </w:r>
      <w:r w:rsidR="00A456D1">
        <w:rPr>
          <w:shd w:val="clear" w:color="auto" w:fill="FFFFFF"/>
        </w:rPr>
        <w:t>can potentially</w:t>
      </w:r>
      <w:r>
        <w:rPr>
          <w:shd w:val="clear" w:color="auto" w:fill="FFFFFF"/>
        </w:rPr>
        <w:t xml:space="preserve"> find scholarships without looking outside your </w:t>
      </w:r>
      <w:r w:rsidR="00813B78">
        <w:rPr>
          <w:shd w:val="clear" w:color="auto" w:fill="FFFFFF"/>
        </w:rPr>
        <w:t>hometown</w:t>
      </w:r>
      <w:r>
        <w:rPr>
          <w:shd w:val="clear" w:color="auto" w:fill="FFFFFF"/>
        </w:rPr>
        <w:t xml:space="preserve"> or </w:t>
      </w:r>
      <w:r w:rsidR="00A456D1">
        <w:rPr>
          <w:shd w:val="clear" w:color="auto" w:fill="FFFFFF"/>
        </w:rPr>
        <w:t xml:space="preserve">local community? </w:t>
      </w:r>
      <w:r w:rsidR="00082174">
        <w:rPr>
          <w:shd w:val="clear" w:color="auto" w:fill="FFFFFF"/>
        </w:rPr>
        <w:t>C</w:t>
      </w:r>
      <w:r w:rsidR="00813B78">
        <w:rPr>
          <w:shd w:val="clear" w:color="auto" w:fill="FFFFFF"/>
        </w:rPr>
        <w:t xml:space="preserve">ommunity members </w:t>
      </w:r>
      <w:r w:rsidR="00082174">
        <w:rPr>
          <w:shd w:val="clear" w:color="auto" w:fill="FFFFFF"/>
        </w:rPr>
        <w:t>love seeing</w:t>
      </w:r>
      <w:r w:rsidR="00813B78">
        <w:rPr>
          <w:shd w:val="clear" w:color="auto" w:fill="FFFFFF"/>
        </w:rPr>
        <w:t xml:space="preserve"> their own succeed, and offering local scholarships is a great way to help students nearby. </w:t>
      </w:r>
    </w:p>
    <w:p w14:paraId="14E369CA" w14:textId="1A9F0713" w:rsidR="002A0DBA" w:rsidRPr="00480273" w:rsidRDefault="00813B78" w:rsidP="006761DA">
      <w:pPr>
        <w:rPr>
          <w:shd w:val="clear" w:color="auto" w:fill="FFFFFF"/>
        </w:rPr>
      </w:pPr>
      <w:r>
        <w:rPr>
          <w:shd w:val="clear" w:color="auto" w:fill="FFFFFF"/>
        </w:rPr>
        <w:t xml:space="preserve">To </w:t>
      </w:r>
      <w:r w:rsidR="00082174">
        <w:rPr>
          <w:shd w:val="clear" w:color="auto" w:fill="FFFFFF"/>
        </w:rPr>
        <w:t>find</w:t>
      </w:r>
      <w:r>
        <w:rPr>
          <w:shd w:val="clear" w:color="auto" w:fill="FFFFFF"/>
        </w:rPr>
        <w:t xml:space="preserve"> opportunities near you, </w:t>
      </w:r>
      <w:r w:rsidR="00082174">
        <w:rPr>
          <w:shd w:val="clear" w:color="auto" w:fill="FFFFFF"/>
        </w:rPr>
        <w:t>you can do</w:t>
      </w:r>
      <w:r>
        <w:rPr>
          <w:shd w:val="clear" w:color="auto" w:fill="FFFFFF"/>
        </w:rPr>
        <w:t xml:space="preserve"> a Google search for scholarships in your geographic location. An advantage of local scholarships is a smaller </w:t>
      </w:r>
      <w:r w:rsidR="00082174">
        <w:rPr>
          <w:shd w:val="clear" w:color="auto" w:fill="FFFFFF"/>
        </w:rPr>
        <w:t>applicant pool (</w:t>
      </w:r>
      <w:r>
        <w:rPr>
          <w:shd w:val="clear" w:color="auto" w:fill="FFFFFF"/>
        </w:rPr>
        <w:t>which means less competition!</w:t>
      </w:r>
      <w:r w:rsidR="00082174">
        <w:rPr>
          <w:shd w:val="clear" w:color="auto" w:fill="FFFFFF"/>
        </w:rPr>
        <w:t>).</w:t>
      </w:r>
    </w:p>
    <w:p w14:paraId="5368EEFD" w14:textId="1D99058C" w:rsidR="006761DA" w:rsidRDefault="006761DA" w:rsidP="006761DA">
      <w:pPr>
        <w:pStyle w:val="Heading3"/>
      </w:pPr>
      <w:r>
        <w:t>State</w:t>
      </w:r>
    </w:p>
    <w:p w14:paraId="65F02452" w14:textId="2689C5AB" w:rsidR="00A01548" w:rsidRDefault="00082174" w:rsidP="006761DA">
      <w:pPr>
        <w:rPr>
          <w:shd w:val="clear" w:color="auto" w:fill="FFFFFF"/>
        </w:rPr>
      </w:pPr>
      <w:r>
        <w:rPr>
          <w:shd w:val="clear" w:color="auto" w:fill="FFFFFF"/>
        </w:rPr>
        <w:t>F</w:t>
      </w:r>
      <w:r w:rsidR="00305801">
        <w:rPr>
          <w:shd w:val="clear" w:color="auto" w:fill="FFFFFF"/>
        </w:rPr>
        <w:t xml:space="preserve">ind state scholarships </w:t>
      </w:r>
      <w:r w:rsidR="00052959">
        <w:rPr>
          <w:shd w:val="clear" w:color="auto" w:fill="FFFFFF"/>
        </w:rPr>
        <w:t xml:space="preserve">by looking at state schools, career initiatives, and </w:t>
      </w:r>
      <w:r w:rsidR="00C91F88">
        <w:rPr>
          <w:shd w:val="clear" w:color="auto" w:fill="FFFFFF"/>
        </w:rPr>
        <w:t>community-based</w:t>
      </w:r>
      <w:r w:rsidR="00052959">
        <w:rPr>
          <w:shd w:val="clear" w:color="auto" w:fill="FFFFFF"/>
        </w:rPr>
        <w:t xml:space="preserve"> organizations. </w:t>
      </w:r>
      <w:r w:rsidR="00C91F88">
        <w:rPr>
          <w:shd w:val="clear" w:color="auto" w:fill="FFFFFF"/>
        </w:rPr>
        <w:t xml:space="preserve">If you’ve lived in, say, </w:t>
      </w:r>
      <w:r w:rsidR="00250213">
        <w:rPr>
          <w:shd w:val="clear" w:color="auto" w:fill="FFFFFF"/>
        </w:rPr>
        <w:t xml:space="preserve">Arizona your entire life, you likely qualify for </w:t>
      </w:r>
      <w:r w:rsidR="00BA061D">
        <w:rPr>
          <w:shd w:val="clear" w:color="auto" w:fill="FFFFFF"/>
        </w:rPr>
        <w:t>state scholarship</w:t>
      </w:r>
      <w:r>
        <w:rPr>
          <w:shd w:val="clear" w:color="auto" w:fill="FFFFFF"/>
        </w:rPr>
        <w:t>s in Arizona</w:t>
      </w:r>
      <w:r w:rsidR="00BA061D">
        <w:rPr>
          <w:shd w:val="clear" w:color="auto" w:fill="FFFFFF"/>
        </w:rPr>
        <w:t xml:space="preserve">. Some are </w:t>
      </w:r>
      <w:r w:rsidR="00A258A5">
        <w:rPr>
          <w:shd w:val="clear" w:color="auto" w:fill="FFFFFF"/>
        </w:rPr>
        <w:t xml:space="preserve">merit-based, </w:t>
      </w:r>
      <w:r w:rsidR="00A01548">
        <w:rPr>
          <w:shd w:val="clear" w:color="auto" w:fill="FFFFFF"/>
        </w:rPr>
        <w:t xml:space="preserve">taking your high school GPA </w:t>
      </w:r>
      <w:r>
        <w:rPr>
          <w:shd w:val="clear" w:color="auto" w:fill="FFFFFF"/>
        </w:rPr>
        <w:t xml:space="preserve">and standardized test scores into account. </w:t>
      </w:r>
      <w:r w:rsidR="00AB0135">
        <w:rPr>
          <w:shd w:val="clear" w:color="auto" w:fill="FFFFFF"/>
        </w:rPr>
        <w:t xml:space="preserve">Other scholarships are needs-based, </w:t>
      </w:r>
      <w:r w:rsidR="00EB1975">
        <w:rPr>
          <w:shd w:val="clear" w:color="auto" w:fill="FFFFFF"/>
        </w:rPr>
        <w:t>looking more at your financial situation and ability to pay for school.</w:t>
      </w:r>
    </w:p>
    <w:p w14:paraId="57449FF9" w14:textId="776B9372" w:rsidR="00480273" w:rsidRDefault="003038D5" w:rsidP="007D6931">
      <w:pPr>
        <w:rPr>
          <w:shd w:val="clear" w:color="auto" w:fill="FFFFFF"/>
        </w:rPr>
      </w:pPr>
      <w:r>
        <w:rPr>
          <w:shd w:val="clear" w:color="auto" w:fill="FFFFFF"/>
        </w:rPr>
        <w:t xml:space="preserve">You may also find state scholarships </w:t>
      </w:r>
      <w:r w:rsidR="009371DA">
        <w:rPr>
          <w:shd w:val="clear" w:color="auto" w:fill="FFFFFF"/>
        </w:rPr>
        <w:t xml:space="preserve">for pursuing a specific career, like education or nursing. </w:t>
      </w:r>
      <w:r w:rsidR="00207C9F">
        <w:rPr>
          <w:shd w:val="clear" w:color="auto" w:fill="FFFFFF"/>
        </w:rPr>
        <w:t>Some organizations</w:t>
      </w:r>
      <w:r w:rsidR="00E572BF">
        <w:rPr>
          <w:shd w:val="clear" w:color="auto" w:fill="FFFFFF"/>
        </w:rPr>
        <w:t xml:space="preserve"> in your state or county may</w:t>
      </w:r>
      <w:r w:rsidR="00207C9F">
        <w:rPr>
          <w:shd w:val="clear" w:color="auto" w:fill="FFFFFF"/>
        </w:rPr>
        <w:t xml:space="preserve"> offer scholarships </w:t>
      </w:r>
      <w:r w:rsidR="00E572BF">
        <w:rPr>
          <w:shd w:val="clear" w:color="auto" w:fill="FFFFFF"/>
        </w:rPr>
        <w:t>for students involved in the community</w:t>
      </w:r>
      <w:r w:rsidR="00082174">
        <w:rPr>
          <w:shd w:val="clear" w:color="auto" w:fill="FFFFFF"/>
        </w:rPr>
        <w:t xml:space="preserve"> as well</w:t>
      </w:r>
      <w:r w:rsidR="00E572BF">
        <w:rPr>
          <w:shd w:val="clear" w:color="auto" w:fill="FFFFFF"/>
        </w:rPr>
        <w:t>.</w:t>
      </w:r>
      <w:r w:rsidR="009C3EEB">
        <w:rPr>
          <w:shd w:val="clear" w:color="auto" w:fill="FFFFFF"/>
        </w:rPr>
        <w:t xml:space="preserve"> </w:t>
      </w:r>
      <w:r w:rsidR="00E572BF">
        <w:rPr>
          <w:shd w:val="clear" w:color="auto" w:fill="FFFFFF"/>
        </w:rPr>
        <w:t xml:space="preserve">To search </w:t>
      </w:r>
      <w:r w:rsidR="00A60776">
        <w:rPr>
          <w:shd w:val="clear" w:color="auto" w:fill="FFFFFF"/>
        </w:rPr>
        <w:t xml:space="preserve">for </w:t>
      </w:r>
      <w:r w:rsidR="00E572BF">
        <w:rPr>
          <w:shd w:val="clear" w:color="auto" w:fill="FFFFFF"/>
        </w:rPr>
        <w:t xml:space="preserve">scholarships by state, check out </w:t>
      </w:r>
      <w:hyperlink r:id="rId7" w:history="1">
        <w:r w:rsidR="00F27229" w:rsidRPr="00F27229">
          <w:rPr>
            <w:rStyle w:val="Hyperlink"/>
            <w:shd w:val="clear" w:color="auto" w:fill="FFFFFF"/>
          </w:rPr>
          <w:t>Scholarships.com</w:t>
        </w:r>
      </w:hyperlink>
      <w:r w:rsidR="00F27229">
        <w:rPr>
          <w:shd w:val="clear" w:color="auto" w:fill="FFFFFF"/>
        </w:rPr>
        <w:t>.</w:t>
      </w:r>
    </w:p>
    <w:p w14:paraId="57839EA0" w14:textId="2AA21198" w:rsidR="006761DA" w:rsidRDefault="0063103C" w:rsidP="006761DA">
      <w:pPr>
        <w:pStyle w:val="Heading3"/>
        <w:rPr>
          <w:shd w:val="clear" w:color="auto" w:fill="FFFFFF"/>
        </w:rPr>
      </w:pPr>
      <w:r>
        <w:rPr>
          <w:shd w:val="clear" w:color="auto" w:fill="FFFFFF"/>
        </w:rPr>
        <w:t>N</w:t>
      </w:r>
      <w:r w:rsidR="007D6931" w:rsidRPr="007D6931">
        <w:rPr>
          <w:shd w:val="clear" w:color="auto" w:fill="FFFFFF"/>
        </w:rPr>
        <w:t>ational</w:t>
      </w:r>
    </w:p>
    <w:p w14:paraId="7F3E54C9" w14:textId="753F021F" w:rsidR="00813B78" w:rsidRDefault="00813B78" w:rsidP="007D6931">
      <w:pPr>
        <w:rPr>
          <w:shd w:val="clear" w:color="auto" w:fill="FFFFFF"/>
        </w:rPr>
      </w:pPr>
      <w:r>
        <w:rPr>
          <w:shd w:val="clear" w:color="auto" w:fill="FFFFFF"/>
        </w:rPr>
        <w:t>National</w:t>
      </w:r>
      <w:r w:rsidR="00082174">
        <w:rPr>
          <w:shd w:val="clear" w:color="auto" w:fill="FFFFFF"/>
        </w:rPr>
        <w:t xml:space="preserve"> </w:t>
      </w:r>
      <w:r>
        <w:rPr>
          <w:shd w:val="clear" w:color="auto" w:fill="FFFFFF"/>
        </w:rPr>
        <w:t xml:space="preserve">scholarships can </w:t>
      </w:r>
      <w:r w:rsidR="00122B98">
        <w:rPr>
          <w:shd w:val="clear" w:color="auto" w:fill="FFFFFF"/>
        </w:rPr>
        <w:t>undoubtedly</w:t>
      </w:r>
      <w:r>
        <w:rPr>
          <w:shd w:val="clear" w:color="auto" w:fill="FFFFFF"/>
        </w:rPr>
        <w:t xml:space="preserve"> be more competitive</w:t>
      </w:r>
      <w:r w:rsidR="00082174">
        <w:rPr>
          <w:shd w:val="clear" w:color="auto" w:fill="FFFFFF"/>
        </w:rPr>
        <w:t xml:space="preserve"> than</w:t>
      </w:r>
      <w:r>
        <w:rPr>
          <w:shd w:val="clear" w:color="auto" w:fill="FFFFFF"/>
        </w:rPr>
        <w:t xml:space="preserve"> local or state. If you’re a high-achieving honors student, leader, and engaged in your community, you </w:t>
      </w:r>
      <w:r w:rsidR="00082174">
        <w:rPr>
          <w:shd w:val="clear" w:color="auto" w:fill="FFFFFF"/>
        </w:rPr>
        <w:t>could</w:t>
      </w:r>
      <w:r>
        <w:rPr>
          <w:shd w:val="clear" w:color="auto" w:fill="FFFFFF"/>
        </w:rPr>
        <w:t xml:space="preserve"> scor</w:t>
      </w:r>
      <w:r w:rsidR="00082174">
        <w:rPr>
          <w:shd w:val="clear" w:color="auto" w:fill="FFFFFF"/>
        </w:rPr>
        <w:t>e</w:t>
      </w:r>
      <w:r>
        <w:rPr>
          <w:shd w:val="clear" w:color="auto" w:fill="FFFFFF"/>
        </w:rPr>
        <w:t xml:space="preserve"> a scholarship at the national level.</w:t>
      </w:r>
    </w:p>
    <w:p w14:paraId="65256F38" w14:textId="57311DDE" w:rsidR="00813B78" w:rsidRDefault="00813B78" w:rsidP="007D6931">
      <w:pPr>
        <w:rPr>
          <w:shd w:val="clear" w:color="auto" w:fill="FFFFFF"/>
        </w:rPr>
      </w:pPr>
      <w:r>
        <w:rPr>
          <w:shd w:val="clear" w:color="auto" w:fill="FFFFFF"/>
        </w:rPr>
        <w:t>There are also scholarships like the Dell Scholar</w:t>
      </w:r>
      <w:r w:rsidR="00A60776">
        <w:rPr>
          <w:shd w:val="clear" w:color="auto" w:fill="FFFFFF"/>
        </w:rPr>
        <w:t>s</w:t>
      </w:r>
      <w:r>
        <w:rPr>
          <w:shd w:val="clear" w:color="auto" w:fill="FFFFFF"/>
        </w:rPr>
        <w:t xml:space="preserve"> Program </w:t>
      </w:r>
      <w:r w:rsidR="00122B98">
        <w:rPr>
          <w:shd w:val="clear" w:color="auto" w:fill="FFFFFF"/>
        </w:rPr>
        <w:t>t</w:t>
      </w:r>
      <w:r w:rsidR="00082174">
        <w:rPr>
          <w:shd w:val="clear" w:color="auto" w:fill="FFFFFF"/>
        </w:rPr>
        <w:t>hat target</w:t>
      </w:r>
      <w:r>
        <w:rPr>
          <w:shd w:val="clear" w:color="auto" w:fill="FFFFFF"/>
        </w:rPr>
        <w:t xml:space="preserve"> high schoolers from underserved populations, </w:t>
      </w:r>
      <w:r w:rsidR="00122B98">
        <w:rPr>
          <w:shd w:val="clear" w:color="auto" w:fill="FFFFFF"/>
        </w:rPr>
        <w:t>requiring a</w:t>
      </w:r>
      <w:r>
        <w:rPr>
          <w:shd w:val="clear" w:color="auto" w:fill="FFFFFF"/>
        </w:rPr>
        <w:t xml:space="preserve"> GPA of 2.4 or higher. </w:t>
      </w:r>
      <w:proofErr w:type="gramStart"/>
      <w:r>
        <w:rPr>
          <w:shd w:val="clear" w:color="auto" w:fill="FFFFFF"/>
        </w:rPr>
        <w:t>So</w:t>
      </w:r>
      <w:proofErr w:type="gramEnd"/>
      <w:r>
        <w:rPr>
          <w:shd w:val="clear" w:color="auto" w:fill="FFFFFF"/>
        </w:rPr>
        <w:t xml:space="preserve"> if you’re not a top student in school, don’t discount your chances. Check out our list of </w:t>
      </w:r>
      <w:hyperlink r:id="rId8" w:history="1">
        <w:r w:rsidRPr="00813B78">
          <w:rPr>
            <w:rStyle w:val="Hyperlink"/>
            <w:shd w:val="clear" w:color="auto" w:fill="FFFFFF"/>
          </w:rPr>
          <w:t>top-dollar scholarships</w:t>
        </w:r>
      </w:hyperlink>
      <w:r>
        <w:rPr>
          <w:shd w:val="clear" w:color="auto" w:fill="FFFFFF"/>
        </w:rPr>
        <w:t xml:space="preserve"> to </w:t>
      </w:r>
      <w:r w:rsidR="00082174">
        <w:rPr>
          <w:shd w:val="clear" w:color="auto" w:fill="FFFFFF"/>
        </w:rPr>
        <w:t xml:space="preserve">begin </w:t>
      </w:r>
      <w:r>
        <w:rPr>
          <w:shd w:val="clear" w:color="auto" w:fill="FFFFFF"/>
        </w:rPr>
        <w:t>your search.</w:t>
      </w:r>
    </w:p>
    <w:p w14:paraId="045BF998" w14:textId="3253E893" w:rsidR="0063103C" w:rsidRDefault="00813B78" w:rsidP="006761DA">
      <w:pPr>
        <w:pStyle w:val="Heading3"/>
        <w:rPr>
          <w:shd w:val="clear" w:color="auto" w:fill="FFFFFF"/>
        </w:rPr>
      </w:pPr>
      <w:r>
        <w:rPr>
          <w:shd w:val="clear" w:color="auto" w:fill="FFFFFF"/>
        </w:rPr>
        <w:t>Hobbies</w:t>
      </w:r>
    </w:p>
    <w:p w14:paraId="580E116A" w14:textId="68D52C10" w:rsidR="00813B78" w:rsidRPr="00813B78" w:rsidRDefault="00813B78" w:rsidP="00813B78">
      <w:r>
        <w:t xml:space="preserve">Did you know you can earn free money just for loving and participating in an extracurricular activity? If you’re into music, acting, fashion, the outdoors, model airplanes, or something </w:t>
      </w:r>
      <w:r w:rsidR="00122B98">
        <w:t>entirely</w:t>
      </w:r>
      <w:r>
        <w:t xml:space="preserve"> out of the blue</w:t>
      </w:r>
      <w:r w:rsidR="00082174">
        <w:t xml:space="preserve"> </w:t>
      </w:r>
      <w:r>
        <w:t>– there could be a scholarship available.</w:t>
      </w:r>
    </w:p>
    <w:p w14:paraId="1069C862" w14:textId="1253B01B" w:rsidR="00813B78" w:rsidRPr="00813B78" w:rsidRDefault="00813B78" w:rsidP="00813B78">
      <w:pPr>
        <w:pStyle w:val="Heading3"/>
      </w:pPr>
      <w:r>
        <w:t xml:space="preserve">Underrepresented </w:t>
      </w:r>
      <w:r w:rsidR="00A60776">
        <w:t>g</w:t>
      </w:r>
      <w:r>
        <w:t>roups</w:t>
      </w:r>
    </w:p>
    <w:p w14:paraId="0D26D6FA" w14:textId="41072CA1" w:rsidR="005323A6" w:rsidRPr="005323A6" w:rsidRDefault="00813B78" w:rsidP="005323A6">
      <w:r>
        <w:t xml:space="preserve">Some scholarships are available to students who belong to a </w:t>
      </w:r>
      <w:r w:rsidR="00122B98">
        <w:t>particular</w:t>
      </w:r>
      <w:r>
        <w:t xml:space="preserve"> race or ethnicity. You may also find scholarships for different genders.</w:t>
      </w:r>
      <w:r w:rsidR="007B36F8">
        <w:t xml:space="preserve"> For example, the Ron Brown Scholar Program is open to African American students</w:t>
      </w:r>
      <w:r w:rsidR="006F7AF4">
        <w:t>.</w:t>
      </w:r>
    </w:p>
    <w:p w14:paraId="521B1BDB" w14:textId="2F97C936" w:rsidR="005323A6" w:rsidRDefault="0063103C" w:rsidP="005323A6">
      <w:pPr>
        <w:pStyle w:val="Heading3"/>
        <w:rPr>
          <w:shd w:val="clear" w:color="auto" w:fill="FFFFFF"/>
        </w:rPr>
      </w:pPr>
      <w:r>
        <w:rPr>
          <w:shd w:val="clear" w:color="auto" w:fill="FFFFFF"/>
        </w:rPr>
        <w:t>M</w:t>
      </w:r>
      <w:r w:rsidR="007D6931" w:rsidRPr="007D6931">
        <w:rPr>
          <w:shd w:val="clear" w:color="auto" w:fill="FFFFFF"/>
        </w:rPr>
        <w:t>ajors</w:t>
      </w:r>
      <w:r w:rsidR="00670149">
        <w:rPr>
          <w:shd w:val="clear" w:color="auto" w:fill="FFFFFF"/>
        </w:rPr>
        <w:t xml:space="preserve"> </w:t>
      </w:r>
      <w:r w:rsidR="00813B78">
        <w:rPr>
          <w:shd w:val="clear" w:color="auto" w:fill="FFFFFF"/>
        </w:rPr>
        <w:t xml:space="preserve">and </w:t>
      </w:r>
      <w:r w:rsidR="00A60776">
        <w:rPr>
          <w:shd w:val="clear" w:color="auto" w:fill="FFFFFF"/>
        </w:rPr>
        <w:t>i</w:t>
      </w:r>
      <w:r w:rsidR="00813B78">
        <w:rPr>
          <w:shd w:val="clear" w:color="auto" w:fill="FFFFFF"/>
        </w:rPr>
        <w:t>nterests</w:t>
      </w:r>
    </w:p>
    <w:p w14:paraId="5A40C86C" w14:textId="3BBC2A5C" w:rsidR="00813B78" w:rsidRDefault="00813B78" w:rsidP="007D6931">
      <w:pPr>
        <w:rPr>
          <w:shd w:val="clear" w:color="auto" w:fill="FFFFFF"/>
        </w:rPr>
      </w:pPr>
      <w:r>
        <w:rPr>
          <w:shd w:val="clear" w:color="auto" w:fill="FFFFFF"/>
        </w:rPr>
        <w:t xml:space="preserve">Your </w:t>
      </w:r>
      <w:r w:rsidR="00E00D89">
        <w:rPr>
          <w:shd w:val="clear" w:color="auto" w:fill="FFFFFF"/>
        </w:rPr>
        <w:t xml:space="preserve">future </w:t>
      </w:r>
      <w:r>
        <w:rPr>
          <w:shd w:val="clear" w:color="auto" w:fill="FFFFFF"/>
        </w:rPr>
        <w:t xml:space="preserve">major could play a </w:t>
      </w:r>
      <w:r w:rsidR="00122B98">
        <w:rPr>
          <w:shd w:val="clear" w:color="auto" w:fill="FFFFFF"/>
        </w:rPr>
        <w:t>significant</w:t>
      </w:r>
      <w:r>
        <w:rPr>
          <w:shd w:val="clear" w:color="auto" w:fill="FFFFFF"/>
        </w:rPr>
        <w:t xml:space="preserve"> role in how much financial aid your school offers you. Some college programs, like healthcare, education, science, technology, engineering, and math, </w:t>
      </w:r>
      <w:r w:rsidR="00E00D89">
        <w:rPr>
          <w:shd w:val="clear" w:color="auto" w:fill="FFFFFF"/>
        </w:rPr>
        <w:t xml:space="preserve">often </w:t>
      </w:r>
      <w:r>
        <w:rPr>
          <w:shd w:val="clear" w:color="auto" w:fill="FFFFFF"/>
        </w:rPr>
        <w:t>offer grants and loan forgiveness programs.</w:t>
      </w:r>
    </w:p>
    <w:p w14:paraId="517C5A84" w14:textId="1955D816" w:rsidR="007B36F8" w:rsidRDefault="00E00D89" w:rsidP="007D6931">
      <w:pPr>
        <w:rPr>
          <w:shd w:val="clear" w:color="auto" w:fill="FFFFFF"/>
        </w:rPr>
      </w:pPr>
      <w:r>
        <w:rPr>
          <w:shd w:val="clear" w:color="auto" w:fill="FFFFFF"/>
        </w:rPr>
        <w:t>W</w:t>
      </w:r>
      <w:r w:rsidR="00813B78">
        <w:rPr>
          <w:shd w:val="clear" w:color="auto" w:fill="FFFFFF"/>
        </w:rPr>
        <w:t>hat if you aren’t pursuing any of these careers? Don’t worry. You still have plenty of opportunities to acquire financial aid. For example, if you’re a superb writer, you could score an essay scholarship to pursue English or journalism.</w:t>
      </w:r>
    </w:p>
    <w:p w14:paraId="6754FAB1" w14:textId="6E01E800" w:rsidR="005323A6" w:rsidRPr="007B36F8" w:rsidRDefault="00813B78" w:rsidP="007D6931">
      <w:pPr>
        <w:rPr>
          <w:shd w:val="clear" w:color="auto" w:fill="FFFFFF"/>
        </w:rPr>
      </w:pPr>
      <w:r>
        <w:rPr>
          <w:shd w:val="clear" w:color="auto" w:fill="FFFFFF"/>
        </w:rPr>
        <w:lastRenderedPageBreak/>
        <w:t xml:space="preserve">If you’re interested in art or design, you could enter a competition that tests those types of </w:t>
      </w:r>
      <w:r w:rsidR="00122B98">
        <w:rPr>
          <w:shd w:val="clear" w:color="auto" w:fill="FFFFFF"/>
        </w:rPr>
        <w:t>skills</w:t>
      </w:r>
      <w:r>
        <w:rPr>
          <w:shd w:val="clear" w:color="auto" w:fill="FFFFFF"/>
        </w:rPr>
        <w:t xml:space="preserve">. </w:t>
      </w:r>
      <w:r w:rsidR="007B36F8">
        <w:rPr>
          <w:shd w:val="clear" w:color="auto" w:fill="FFFFFF"/>
        </w:rPr>
        <w:t>Creative scholarship opportunities for art and music are also available. You may have to submit a portfolio or audition for performance-based funds.</w:t>
      </w:r>
    </w:p>
    <w:p w14:paraId="310396EB" w14:textId="6D0EE871" w:rsidR="00E53B4D" w:rsidRDefault="00E53B4D" w:rsidP="005323A6">
      <w:pPr>
        <w:pStyle w:val="Heading3"/>
      </w:pPr>
      <w:r>
        <w:t xml:space="preserve">Community </w:t>
      </w:r>
      <w:r w:rsidR="000F7236">
        <w:t>s</w:t>
      </w:r>
      <w:r>
        <w:t>ervice</w:t>
      </w:r>
    </w:p>
    <w:p w14:paraId="35D61625" w14:textId="40889581" w:rsidR="005323A6" w:rsidRDefault="00813B78" w:rsidP="007D6931">
      <w:r>
        <w:t xml:space="preserve">You don’t </w:t>
      </w:r>
      <w:r w:rsidR="00E00D89">
        <w:t>need</w:t>
      </w:r>
      <w:r>
        <w:t xml:space="preserve"> to be a top student to earn a </w:t>
      </w:r>
      <w:r w:rsidR="00122B98">
        <w:t>substantial</w:t>
      </w:r>
      <w:r>
        <w:t xml:space="preserve"> scholarship. If you’re highly involved in your community and participate in volunteer programs, you could be eligible for</w:t>
      </w:r>
      <w:r w:rsidR="00122B98">
        <w:t xml:space="preserve"> </w:t>
      </w:r>
      <w:r>
        <w:t xml:space="preserve">volunteer-based awards. The </w:t>
      </w:r>
      <w:hyperlink r:id="rId9" w:history="1">
        <w:r w:rsidRPr="00E00D89">
          <w:rPr>
            <w:rStyle w:val="Hyperlink"/>
          </w:rPr>
          <w:t>Equitable Excellence Scholarship</w:t>
        </w:r>
      </w:hyperlink>
      <w:r>
        <w:t xml:space="preserve"> is a great example, awarding up to $25,000 for students demonstrating “courage, strength, and wisdom as shown by community impact.”</w:t>
      </w:r>
    </w:p>
    <w:p w14:paraId="401A3DA4" w14:textId="42223849" w:rsidR="00E53B4D" w:rsidRDefault="00E53B4D" w:rsidP="005323A6">
      <w:pPr>
        <w:pStyle w:val="Heading3"/>
      </w:pPr>
      <w:r>
        <w:t>Athletic</w:t>
      </w:r>
    </w:p>
    <w:p w14:paraId="1D15FE68" w14:textId="547C696B" w:rsidR="005323A6" w:rsidRDefault="00813B78" w:rsidP="007D6931">
      <w:r>
        <w:t xml:space="preserve">Calling all athletes! </w:t>
      </w:r>
      <w:r w:rsidR="00E00D89">
        <w:t>Are you</w:t>
      </w:r>
      <w:r>
        <w:t xml:space="preserve"> planning </w:t>
      </w:r>
      <w:r w:rsidR="00122B98">
        <w:t>to play a college sport</w:t>
      </w:r>
      <w:r>
        <w:t xml:space="preserve"> at an NCAA Division I or Division II school</w:t>
      </w:r>
      <w:r w:rsidR="00E00D89">
        <w:t>?</w:t>
      </w:r>
      <w:r w:rsidR="00122B98">
        <w:t xml:space="preserve"> Y</w:t>
      </w:r>
      <w:r>
        <w:t>ou may qualify for an athletic scholarship if you’re willing to put in the work required</w:t>
      </w:r>
      <w:r w:rsidR="00E00D89">
        <w:t xml:space="preserve">, </w:t>
      </w:r>
      <w:r>
        <w:t>keep your character in check</w:t>
      </w:r>
      <w:r w:rsidR="00E00D89">
        <w:t>,</w:t>
      </w:r>
      <w:r>
        <w:t xml:space="preserve"> and represent your school well.</w:t>
      </w:r>
    </w:p>
    <w:p w14:paraId="096333F2" w14:textId="6FF8305B" w:rsidR="000717E2" w:rsidRDefault="000717E2" w:rsidP="005323A6">
      <w:pPr>
        <w:pStyle w:val="Heading3"/>
      </w:pPr>
      <w:r>
        <w:t>Need</w:t>
      </w:r>
      <w:r w:rsidR="00813B78">
        <w:t>s-</w:t>
      </w:r>
      <w:r w:rsidR="000F7236">
        <w:t>b</w:t>
      </w:r>
      <w:r>
        <w:t>ased</w:t>
      </w:r>
    </w:p>
    <w:p w14:paraId="7330EE38" w14:textId="1B1F19BB" w:rsidR="00813B78" w:rsidRDefault="00813B78" w:rsidP="007D6931">
      <w:r>
        <w:t xml:space="preserve">If you can demonstrate financial need, you live in a specific community, or you’re committed to a </w:t>
      </w:r>
      <w:r w:rsidR="00122B98">
        <w:t>particular</w:t>
      </w:r>
      <w:r>
        <w:t xml:space="preserve"> cause (like social justice), you could apply for needs-based scholarships.</w:t>
      </w:r>
    </w:p>
    <w:p w14:paraId="4854C917" w14:textId="141A7781" w:rsidR="00813B78" w:rsidRDefault="000717E2" w:rsidP="005323A6">
      <w:pPr>
        <w:pStyle w:val="Heading3"/>
      </w:pPr>
      <w:r>
        <w:t>Employer</w:t>
      </w:r>
    </w:p>
    <w:p w14:paraId="5780262F" w14:textId="49CC3D2F" w:rsidR="00813B78" w:rsidRDefault="007B36F8" w:rsidP="00813B78">
      <w:r>
        <w:t xml:space="preserve">Some employers offer scholarship programs for employees and their children. </w:t>
      </w:r>
    </w:p>
    <w:p w14:paraId="613036F5" w14:textId="197924A9" w:rsidR="000717E2" w:rsidRDefault="00813B78" w:rsidP="005323A6">
      <w:pPr>
        <w:pStyle w:val="Heading3"/>
      </w:pPr>
      <w:r>
        <w:t>M</w:t>
      </w:r>
      <w:r w:rsidR="000717E2">
        <w:t>ilitary</w:t>
      </w:r>
    </w:p>
    <w:p w14:paraId="1A56350E" w14:textId="1045C79D" w:rsidR="005323A6" w:rsidRDefault="007B36F8" w:rsidP="007D6931">
      <w:r>
        <w:t xml:space="preserve">If you have a parent </w:t>
      </w:r>
      <w:r w:rsidR="00122B98">
        <w:t xml:space="preserve">who is </w:t>
      </w:r>
      <w:r>
        <w:t xml:space="preserve">serving or has served in the U.S. military, you may be eligible </w:t>
      </w:r>
      <w:r w:rsidR="00322245">
        <w:t xml:space="preserve">for scholarships and loan repayment assistance from </w:t>
      </w:r>
      <w:hyperlink r:id="rId10" w:history="1">
        <w:r w:rsidR="00322245" w:rsidRPr="00322245">
          <w:rPr>
            <w:rStyle w:val="Hyperlink"/>
          </w:rPr>
          <w:t>various sources</w:t>
        </w:r>
      </w:hyperlink>
      <w:r w:rsidR="00322245">
        <w:t xml:space="preserve">. </w:t>
      </w:r>
    </w:p>
    <w:p w14:paraId="252AC5C4" w14:textId="72FC911C" w:rsidR="007B36F8" w:rsidRDefault="007B36F8" w:rsidP="007B36F8">
      <w:pPr>
        <w:pStyle w:val="Heading3"/>
      </w:pPr>
      <w:r>
        <w:t>Academic</w:t>
      </w:r>
    </w:p>
    <w:p w14:paraId="51349A11" w14:textId="7BFEDD83" w:rsidR="007B36F8" w:rsidRDefault="007B36F8" w:rsidP="007D6931">
      <w:r>
        <w:t xml:space="preserve">We’ve covered this category already, as it falls into some of the others. But whether you’re an outstanding student with an exceptional GPA or an average performer academically, there are scholarships available to you. </w:t>
      </w:r>
    </w:p>
    <w:p w14:paraId="2299BB91" w14:textId="391DBB2F" w:rsidR="0006020A" w:rsidRDefault="007D6931" w:rsidP="0006020A">
      <w:pPr>
        <w:pStyle w:val="Heading2"/>
      </w:pPr>
      <w:r>
        <w:t>Where to Find Scholarships</w:t>
      </w:r>
    </w:p>
    <w:p w14:paraId="44A2D530" w14:textId="4E3799E7" w:rsidR="00813B78" w:rsidRDefault="00813B78" w:rsidP="00813B78">
      <w:r>
        <w:t>Now that you know what types of scholarships are floating around out there, you’re probably wondering how to get your hands on them</w:t>
      </w:r>
      <w:r w:rsidR="00122B98">
        <w:t>.</w:t>
      </w:r>
      <w:r>
        <w:t xml:space="preserve"> These resources will lead you </w:t>
      </w:r>
      <w:r w:rsidRPr="007B36F8">
        <w:t>straight to them</w:t>
      </w:r>
      <w:r>
        <w:t>.</w:t>
      </w:r>
    </w:p>
    <w:p w14:paraId="6C6D1805" w14:textId="32DA5911" w:rsidR="007B36F8" w:rsidRDefault="0063103C" w:rsidP="0063103C">
      <w:pPr>
        <w:numPr>
          <w:ilvl w:val="0"/>
          <w:numId w:val="2"/>
        </w:numPr>
        <w:pBdr>
          <w:top w:val="nil"/>
          <w:left w:val="nil"/>
          <w:bottom w:val="nil"/>
          <w:right w:val="nil"/>
          <w:between w:val="nil"/>
        </w:pBdr>
        <w:spacing w:after="120"/>
      </w:pPr>
      <w:r w:rsidRPr="007B36F8">
        <w:rPr>
          <w:b/>
          <w:bCs/>
          <w:shd w:val="clear" w:color="auto" w:fill="FFFFFF"/>
        </w:rPr>
        <w:t xml:space="preserve">Scholarship </w:t>
      </w:r>
      <w:hyperlink r:id="rId11" w:history="1">
        <w:r w:rsidRPr="007B36F8">
          <w:rPr>
            <w:rStyle w:val="Hyperlink"/>
            <w:b/>
            <w:bCs/>
            <w:shd w:val="clear" w:color="auto" w:fill="FFFFFF"/>
          </w:rPr>
          <w:t>search sites</w:t>
        </w:r>
      </w:hyperlink>
      <w:r w:rsidR="007B36F8" w:rsidRPr="007B36F8">
        <w:rPr>
          <w:b/>
          <w:bCs/>
          <w:shd w:val="clear" w:color="auto" w:fill="FFFFFF"/>
        </w:rPr>
        <w:t>:</w:t>
      </w:r>
      <w:r w:rsidR="007B36F8">
        <w:rPr>
          <w:shd w:val="clear" w:color="auto" w:fill="FFFFFF"/>
        </w:rPr>
        <w:t xml:space="preserve"> You can use online search databases, like </w:t>
      </w:r>
      <w:proofErr w:type="spellStart"/>
      <w:r w:rsidR="007B36F8" w:rsidRPr="00322245">
        <w:rPr>
          <w:shd w:val="clear" w:color="auto" w:fill="FFFFFF"/>
        </w:rPr>
        <w:t>Cappex</w:t>
      </w:r>
      <w:proofErr w:type="spellEnd"/>
      <w:r w:rsidR="007B36F8">
        <w:rPr>
          <w:shd w:val="clear" w:color="auto" w:fill="FFFFFF"/>
        </w:rPr>
        <w:t xml:space="preserve"> and </w:t>
      </w:r>
      <w:r w:rsidR="007B36F8" w:rsidRPr="00322245">
        <w:rPr>
          <w:shd w:val="clear" w:color="auto" w:fill="FFFFFF"/>
        </w:rPr>
        <w:t>Peterson’s</w:t>
      </w:r>
      <w:r w:rsidR="007B36F8">
        <w:rPr>
          <w:shd w:val="clear" w:color="auto" w:fill="FFFFFF"/>
        </w:rPr>
        <w:t xml:space="preserve">, to narrow searches based on your background, achievements, and interests. </w:t>
      </w:r>
      <w:r w:rsidR="00322245">
        <w:rPr>
          <w:shd w:val="clear" w:color="auto" w:fill="FFFFFF"/>
        </w:rPr>
        <w:t xml:space="preserve">You can also use an app like </w:t>
      </w:r>
      <w:proofErr w:type="spellStart"/>
      <w:r w:rsidR="00322245" w:rsidRPr="00322245">
        <w:rPr>
          <w:shd w:val="clear" w:color="auto" w:fill="FFFFFF"/>
        </w:rPr>
        <w:t>Scholly</w:t>
      </w:r>
      <w:proofErr w:type="spellEnd"/>
      <w:r w:rsidR="00322245">
        <w:rPr>
          <w:shd w:val="clear" w:color="auto" w:fill="FFFFFF"/>
        </w:rPr>
        <w:t xml:space="preserve">, which matches students with scholarships based on traits, interests, and accomplishments. </w:t>
      </w:r>
    </w:p>
    <w:p w14:paraId="7EC88259" w14:textId="6B1C57CC" w:rsidR="007B36F8" w:rsidRDefault="0063103C" w:rsidP="0063103C">
      <w:pPr>
        <w:numPr>
          <w:ilvl w:val="0"/>
          <w:numId w:val="2"/>
        </w:numPr>
        <w:pBdr>
          <w:top w:val="nil"/>
          <w:left w:val="nil"/>
          <w:bottom w:val="nil"/>
          <w:right w:val="nil"/>
          <w:between w:val="nil"/>
        </w:pBdr>
        <w:spacing w:after="120"/>
      </w:pPr>
      <w:r w:rsidRPr="007B36F8">
        <w:rPr>
          <w:b/>
          <w:bCs/>
          <w:shd w:val="clear" w:color="auto" w:fill="FFFFFF"/>
        </w:rPr>
        <w:t>High school counselors</w:t>
      </w:r>
      <w:r w:rsidR="007B36F8" w:rsidRPr="007B36F8">
        <w:rPr>
          <w:b/>
          <w:bCs/>
          <w:shd w:val="clear" w:color="auto" w:fill="FFFFFF"/>
        </w:rPr>
        <w:t>:</w:t>
      </w:r>
      <w:r w:rsidR="007B36F8">
        <w:rPr>
          <w:shd w:val="clear" w:color="auto" w:fill="FFFFFF"/>
        </w:rPr>
        <w:t xml:space="preserve"> Talking with a counselor at your school is an easy way to find scholarships you’re eligible for. Your counselor can use college planning software or </w:t>
      </w:r>
      <w:r w:rsidR="00E00D89">
        <w:rPr>
          <w:shd w:val="clear" w:color="auto" w:fill="FFFFFF"/>
        </w:rPr>
        <w:t xml:space="preserve">may </w:t>
      </w:r>
      <w:r w:rsidR="007B36F8">
        <w:rPr>
          <w:shd w:val="clear" w:color="auto" w:fill="FFFFFF"/>
        </w:rPr>
        <w:t xml:space="preserve">know of </w:t>
      </w:r>
      <w:r w:rsidR="00E00D89">
        <w:rPr>
          <w:shd w:val="clear" w:color="auto" w:fill="FFFFFF"/>
        </w:rPr>
        <w:t xml:space="preserve">opportunities </w:t>
      </w:r>
      <w:r w:rsidR="007B36F8">
        <w:rPr>
          <w:shd w:val="clear" w:color="auto" w:fill="FFFFFF"/>
        </w:rPr>
        <w:t>past students have won to point you in the right direction.</w:t>
      </w:r>
    </w:p>
    <w:p w14:paraId="4171E8A1" w14:textId="29A48781" w:rsidR="007B36F8" w:rsidRDefault="0063103C" w:rsidP="0063103C">
      <w:pPr>
        <w:numPr>
          <w:ilvl w:val="0"/>
          <w:numId w:val="2"/>
        </w:numPr>
        <w:pBdr>
          <w:top w:val="nil"/>
          <w:left w:val="nil"/>
          <w:bottom w:val="nil"/>
          <w:right w:val="nil"/>
          <w:between w:val="nil"/>
        </w:pBdr>
        <w:spacing w:after="120"/>
      </w:pPr>
      <w:r w:rsidRPr="007B36F8">
        <w:rPr>
          <w:b/>
          <w:bCs/>
          <w:shd w:val="clear" w:color="auto" w:fill="FFFFFF"/>
        </w:rPr>
        <w:t>Local organizations</w:t>
      </w:r>
      <w:r w:rsidR="007B36F8" w:rsidRPr="007B36F8">
        <w:rPr>
          <w:b/>
          <w:bCs/>
          <w:shd w:val="clear" w:color="auto" w:fill="FFFFFF"/>
        </w:rPr>
        <w:t>:</w:t>
      </w:r>
      <w:r w:rsidR="007B36F8">
        <w:rPr>
          <w:shd w:val="clear" w:color="auto" w:fill="FFFFFF"/>
        </w:rPr>
        <w:t xml:space="preserve"> Starting your search at the local level is a great place to begin. </w:t>
      </w:r>
      <w:r w:rsidR="00061B5B">
        <w:rPr>
          <w:shd w:val="clear" w:color="auto" w:fill="FFFFFF"/>
        </w:rPr>
        <w:t>The</w:t>
      </w:r>
      <w:r w:rsidR="007B36F8">
        <w:rPr>
          <w:shd w:val="clear" w:color="auto" w:fill="FFFFFF"/>
        </w:rPr>
        <w:t xml:space="preserve"> local Rotary, companies, and foundations in your community may offer scholarships exclusive to county, city, or </w:t>
      </w:r>
      <w:r w:rsidR="007B36F8">
        <w:rPr>
          <w:shd w:val="clear" w:color="auto" w:fill="FFFFFF"/>
        </w:rPr>
        <w:lastRenderedPageBreak/>
        <w:t>state residents. Work your way up from there, looking at state and national level opportunities. Remember, the bigger the applicant pool, the more competitive it will be.</w:t>
      </w:r>
    </w:p>
    <w:p w14:paraId="2B945F89" w14:textId="3E713AED" w:rsidR="007B36F8" w:rsidRDefault="007C67D7" w:rsidP="0063103C">
      <w:pPr>
        <w:numPr>
          <w:ilvl w:val="0"/>
          <w:numId w:val="2"/>
        </w:numPr>
        <w:pBdr>
          <w:top w:val="nil"/>
          <w:left w:val="nil"/>
          <w:bottom w:val="nil"/>
          <w:right w:val="nil"/>
          <w:between w:val="nil"/>
        </w:pBdr>
        <w:spacing w:after="120"/>
      </w:pPr>
      <w:r w:rsidRPr="007B36F8">
        <w:rPr>
          <w:b/>
          <w:bCs/>
          <w:shd w:val="clear" w:color="auto" w:fill="FFFFFF"/>
        </w:rPr>
        <w:t>Colleges</w:t>
      </w:r>
      <w:r w:rsidR="007B36F8" w:rsidRPr="007B36F8">
        <w:rPr>
          <w:b/>
          <w:bCs/>
          <w:shd w:val="clear" w:color="auto" w:fill="FFFFFF"/>
        </w:rPr>
        <w:t>:</w:t>
      </w:r>
      <w:r w:rsidR="007B36F8">
        <w:rPr>
          <w:shd w:val="clear" w:color="auto" w:fill="FFFFFF"/>
        </w:rPr>
        <w:t xml:space="preserve"> Many scholarships will come straight from colleges and universities you apply to. You may need to submit a FAFSA with your application to be eligible for merit-based and needs-based scholarships.</w:t>
      </w:r>
    </w:p>
    <w:p w14:paraId="44E4DCDF" w14:textId="1F641643" w:rsidR="007C67D7" w:rsidRPr="007B36F8" w:rsidRDefault="007C67D7" w:rsidP="0063103C">
      <w:pPr>
        <w:numPr>
          <w:ilvl w:val="0"/>
          <w:numId w:val="2"/>
        </w:numPr>
        <w:pBdr>
          <w:top w:val="nil"/>
          <w:left w:val="nil"/>
          <w:bottom w:val="nil"/>
          <w:right w:val="nil"/>
          <w:between w:val="nil"/>
        </w:pBdr>
        <w:spacing w:after="120"/>
      </w:pPr>
      <w:r w:rsidRPr="00322245">
        <w:rPr>
          <w:b/>
          <w:bCs/>
          <w:shd w:val="clear" w:color="auto" w:fill="FFFFFF"/>
        </w:rPr>
        <w:t>NASFAA</w:t>
      </w:r>
      <w:r w:rsidR="007B36F8" w:rsidRPr="007B36F8">
        <w:rPr>
          <w:b/>
          <w:bCs/>
          <w:shd w:val="clear" w:color="auto" w:fill="FFFFFF"/>
        </w:rPr>
        <w:t>:</w:t>
      </w:r>
      <w:r w:rsidR="007B36F8">
        <w:rPr>
          <w:shd w:val="clear" w:color="auto" w:fill="FFFFFF"/>
        </w:rPr>
        <w:t xml:space="preserve"> You can find grants and scholarships available through your state by visiting </w:t>
      </w:r>
      <w:hyperlink r:id="rId12" w:history="1">
        <w:r w:rsidR="007B36F8" w:rsidRPr="00A60776">
          <w:rPr>
            <w:rStyle w:val="Hyperlink"/>
            <w:shd w:val="clear" w:color="auto" w:fill="FFFFFF"/>
          </w:rPr>
          <w:t>this website</w:t>
        </w:r>
      </w:hyperlink>
      <w:r w:rsidR="007B36F8">
        <w:rPr>
          <w:shd w:val="clear" w:color="auto" w:fill="FFFFFF"/>
        </w:rPr>
        <w:t>.</w:t>
      </w:r>
    </w:p>
    <w:p w14:paraId="46DE56F6" w14:textId="0AD54A52" w:rsidR="0006020A" w:rsidRDefault="007D6931" w:rsidP="0006020A">
      <w:pPr>
        <w:pStyle w:val="Heading2"/>
      </w:pPr>
      <w:r>
        <w:t>How to Develop a Winning Scholarship Strategy</w:t>
      </w:r>
    </w:p>
    <w:p w14:paraId="15FD1B84" w14:textId="1645AC99" w:rsidR="00122B98" w:rsidRDefault="00322245" w:rsidP="0090414B">
      <w:r>
        <w:t xml:space="preserve">You can (and should) apply for as many scholarships as you can. There are thousands available from various sources </w:t>
      </w:r>
      <w:r w:rsidR="00056807">
        <w:t>that</w:t>
      </w:r>
      <w:r>
        <w:t xml:space="preserve"> can substantially reduce the cost of your education. Who wants to pay for school for decades after graduation? No one. Who does? </w:t>
      </w:r>
      <w:r w:rsidRPr="00122B98">
        <w:rPr>
          <w:i/>
          <w:iCs/>
        </w:rPr>
        <w:t>A whole lot of people.</w:t>
      </w:r>
      <w:r w:rsidR="00122B98">
        <w:t xml:space="preserve"> The average time to pay off student loan debt is </w:t>
      </w:r>
      <w:hyperlink r:id="rId13" w:anchor=":~:text=According%20to%20a%20survey%20of,loan%20debt%20is%2021.1%20years." w:history="1">
        <w:r w:rsidR="00122B98" w:rsidRPr="00122B98">
          <w:rPr>
            <w:rStyle w:val="Hyperlink"/>
          </w:rPr>
          <w:t>21.1 years</w:t>
        </w:r>
      </w:hyperlink>
      <w:r w:rsidR="00122B98">
        <w:t>.</w:t>
      </w:r>
    </w:p>
    <w:p w14:paraId="640B2627" w14:textId="3D2A6F35" w:rsidR="00056807" w:rsidRDefault="00122B98" w:rsidP="0090414B">
      <w:r w:rsidRPr="00122B98">
        <w:rPr>
          <w:highlight w:val="yellow"/>
        </w:rPr>
        <w:t>Quote</w:t>
      </w:r>
      <w:r>
        <w:rPr>
          <w:highlight w:val="yellow"/>
        </w:rPr>
        <w:t xml:space="preserve"> 1</w:t>
      </w:r>
      <w:r w:rsidRPr="00122B98">
        <w:rPr>
          <w:highlight w:val="yellow"/>
        </w:rPr>
        <w:t xml:space="preserve">: “The average time to pay off student loan debt is </w:t>
      </w:r>
      <w:hyperlink r:id="rId14" w:anchor=":~:text=According%20to%20a%20survey%20of,loan%20debt%20is%2021.1%20years." w:history="1">
        <w:r w:rsidRPr="00122B98">
          <w:rPr>
            <w:rStyle w:val="Hyperlink"/>
            <w:highlight w:val="yellow"/>
          </w:rPr>
          <w:t>21.1 years</w:t>
        </w:r>
      </w:hyperlink>
      <w:r w:rsidRPr="00122B98">
        <w:rPr>
          <w:highlight w:val="yellow"/>
        </w:rPr>
        <w:t>.”</w:t>
      </w:r>
    </w:p>
    <w:p w14:paraId="1FF919F9" w14:textId="62DBC36B" w:rsidR="00056807" w:rsidRDefault="00056807" w:rsidP="0090414B">
      <w:r>
        <w:t>Follow these expert tips for winning scholarships.</w:t>
      </w:r>
    </w:p>
    <w:p w14:paraId="4E8706A1" w14:textId="5DB6BDE9" w:rsidR="00322245" w:rsidRDefault="00322245" w:rsidP="00322245">
      <w:pPr>
        <w:pStyle w:val="Heading3"/>
        <w:rPr>
          <w:shd w:val="clear" w:color="auto" w:fill="FFFFFF"/>
        </w:rPr>
      </w:pPr>
      <w:r>
        <w:rPr>
          <w:shd w:val="clear" w:color="auto" w:fill="FFFFFF"/>
        </w:rPr>
        <w:t>1. Start your search early</w:t>
      </w:r>
      <w:r w:rsidR="00A60776">
        <w:rPr>
          <w:shd w:val="clear" w:color="auto" w:fill="FFFFFF"/>
        </w:rPr>
        <w:t>.</w:t>
      </w:r>
    </w:p>
    <w:p w14:paraId="3A82B8AB" w14:textId="7B5E88F9" w:rsidR="00322245" w:rsidRDefault="00322245" w:rsidP="00322245">
      <w:r>
        <w:t xml:space="preserve">Some scholarship applications can be </w:t>
      </w:r>
      <w:r w:rsidR="00122B98">
        <w:t>intensive</w:t>
      </w:r>
      <w:r>
        <w:t>. You may need to write essays, ask for letters of recommendation, and locate various documents. Waiting too long to start could put you behind schedule or even make you miss a critical deadline.</w:t>
      </w:r>
    </w:p>
    <w:p w14:paraId="6E608694" w14:textId="04897954" w:rsidR="00322245" w:rsidRPr="00322245" w:rsidRDefault="00322245" w:rsidP="00322245">
      <w:r>
        <w:t xml:space="preserve">Even if you don’t miss the deadline, you could put yourself in a very stressful situation. </w:t>
      </w:r>
      <w:proofErr w:type="gramStart"/>
      <w:r w:rsidR="00794107">
        <w:t>So</w:t>
      </w:r>
      <w:proofErr w:type="gramEnd"/>
      <w:r w:rsidR="00794107">
        <w:t xml:space="preserve"> give</w:t>
      </w:r>
      <w:r>
        <w:t xml:space="preserve"> yourself plenty of time to prepare each piece of the application puzzle.</w:t>
      </w:r>
    </w:p>
    <w:p w14:paraId="07C8203A" w14:textId="704B9DBF" w:rsidR="0063103C" w:rsidRDefault="00322245" w:rsidP="00322245">
      <w:pPr>
        <w:pStyle w:val="Heading3"/>
        <w:rPr>
          <w:shd w:val="clear" w:color="auto" w:fill="FFFFFF"/>
        </w:rPr>
      </w:pPr>
      <w:r>
        <w:rPr>
          <w:shd w:val="clear" w:color="auto" w:fill="FFFFFF"/>
        </w:rPr>
        <w:t>2. Target the</w:t>
      </w:r>
      <w:r w:rsidR="0063103C" w:rsidRPr="0063103C">
        <w:rPr>
          <w:shd w:val="clear" w:color="auto" w:fill="FFFFFF"/>
        </w:rPr>
        <w:t xml:space="preserve"> right scholarships</w:t>
      </w:r>
      <w:r>
        <w:rPr>
          <w:shd w:val="clear" w:color="auto" w:fill="FFFFFF"/>
        </w:rPr>
        <w:t>.</w:t>
      </w:r>
    </w:p>
    <w:p w14:paraId="248DBF94" w14:textId="6418E9C9" w:rsidR="00322245" w:rsidRDefault="00322245" w:rsidP="0063103C">
      <w:pPr>
        <w:rPr>
          <w:shd w:val="clear" w:color="auto" w:fill="FFFFFF"/>
        </w:rPr>
      </w:pPr>
      <w:r>
        <w:rPr>
          <w:shd w:val="clear" w:color="auto" w:fill="FFFFFF"/>
        </w:rPr>
        <w:t>Target scholarships based on your “profile.” Consider factors like your:</w:t>
      </w:r>
    </w:p>
    <w:p w14:paraId="13F719D3" w14:textId="5B7242A5" w:rsidR="00322245" w:rsidRPr="00322245" w:rsidRDefault="00322245" w:rsidP="0063103C">
      <w:pPr>
        <w:numPr>
          <w:ilvl w:val="0"/>
          <w:numId w:val="2"/>
        </w:numPr>
        <w:pBdr>
          <w:top w:val="nil"/>
          <w:left w:val="nil"/>
          <w:bottom w:val="nil"/>
          <w:right w:val="nil"/>
          <w:between w:val="nil"/>
        </w:pBdr>
        <w:spacing w:after="120"/>
      </w:pPr>
      <w:r>
        <w:rPr>
          <w:shd w:val="clear" w:color="auto" w:fill="FFFFFF"/>
        </w:rPr>
        <w:t>P</w:t>
      </w:r>
      <w:r w:rsidRPr="00322245">
        <w:rPr>
          <w:shd w:val="clear" w:color="auto" w:fill="FFFFFF"/>
        </w:rPr>
        <w:t>otential major</w:t>
      </w:r>
      <w:r>
        <w:rPr>
          <w:shd w:val="clear" w:color="auto" w:fill="FFFFFF"/>
        </w:rPr>
        <w:t>s or career areas</w:t>
      </w:r>
    </w:p>
    <w:p w14:paraId="42C5F62C" w14:textId="33699638" w:rsidR="00322245" w:rsidRPr="00322245" w:rsidRDefault="00322245" w:rsidP="0063103C">
      <w:pPr>
        <w:numPr>
          <w:ilvl w:val="0"/>
          <w:numId w:val="2"/>
        </w:numPr>
        <w:pBdr>
          <w:top w:val="nil"/>
          <w:left w:val="nil"/>
          <w:bottom w:val="nil"/>
          <w:right w:val="nil"/>
          <w:between w:val="nil"/>
        </w:pBdr>
        <w:spacing w:after="120"/>
      </w:pPr>
      <w:r>
        <w:rPr>
          <w:shd w:val="clear" w:color="auto" w:fill="FFFFFF"/>
        </w:rPr>
        <w:t>I</w:t>
      </w:r>
      <w:r w:rsidRPr="00322245">
        <w:rPr>
          <w:shd w:val="clear" w:color="auto" w:fill="FFFFFF"/>
        </w:rPr>
        <w:t xml:space="preserve">nterests and </w:t>
      </w:r>
      <w:r>
        <w:rPr>
          <w:shd w:val="clear" w:color="auto" w:fill="FFFFFF"/>
        </w:rPr>
        <w:t>hobbies</w:t>
      </w:r>
    </w:p>
    <w:p w14:paraId="165DBAEF" w14:textId="2C79412C" w:rsidR="00322245" w:rsidRPr="00322245" w:rsidRDefault="00322245" w:rsidP="0063103C">
      <w:pPr>
        <w:numPr>
          <w:ilvl w:val="0"/>
          <w:numId w:val="2"/>
        </w:numPr>
        <w:pBdr>
          <w:top w:val="nil"/>
          <w:left w:val="nil"/>
          <w:bottom w:val="nil"/>
          <w:right w:val="nil"/>
          <w:between w:val="nil"/>
        </w:pBdr>
        <w:spacing w:after="120"/>
      </w:pPr>
      <w:r>
        <w:rPr>
          <w:shd w:val="clear" w:color="auto" w:fill="FFFFFF"/>
        </w:rPr>
        <w:t>E</w:t>
      </w:r>
      <w:r w:rsidRPr="00322245">
        <w:rPr>
          <w:shd w:val="clear" w:color="auto" w:fill="FFFFFF"/>
        </w:rPr>
        <w:t>xtracurricular activities</w:t>
      </w:r>
    </w:p>
    <w:p w14:paraId="241040A8" w14:textId="546FD909" w:rsidR="00322245" w:rsidRPr="00322245" w:rsidRDefault="00322245" w:rsidP="0063103C">
      <w:pPr>
        <w:numPr>
          <w:ilvl w:val="0"/>
          <w:numId w:val="2"/>
        </w:numPr>
        <w:pBdr>
          <w:top w:val="nil"/>
          <w:left w:val="nil"/>
          <w:bottom w:val="nil"/>
          <w:right w:val="nil"/>
          <w:between w:val="nil"/>
        </w:pBdr>
        <w:spacing w:after="120"/>
      </w:pPr>
      <w:r>
        <w:rPr>
          <w:shd w:val="clear" w:color="auto" w:fill="FFFFFF"/>
        </w:rPr>
        <w:t>A</w:t>
      </w:r>
      <w:r w:rsidRPr="00322245">
        <w:rPr>
          <w:shd w:val="clear" w:color="auto" w:fill="FFFFFF"/>
        </w:rPr>
        <w:t>cademic achievements</w:t>
      </w:r>
    </w:p>
    <w:p w14:paraId="61E6058F" w14:textId="31378CF2" w:rsidR="00322245" w:rsidRDefault="00322245" w:rsidP="0063103C">
      <w:pPr>
        <w:numPr>
          <w:ilvl w:val="0"/>
          <w:numId w:val="2"/>
        </w:numPr>
        <w:pBdr>
          <w:top w:val="nil"/>
          <w:left w:val="nil"/>
          <w:bottom w:val="nil"/>
          <w:right w:val="nil"/>
          <w:between w:val="nil"/>
        </w:pBdr>
        <w:spacing w:after="120"/>
      </w:pPr>
      <w:r>
        <w:t>Colleges you want to apply to</w:t>
      </w:r>
    </w:p>
    <w:p w14:paraId="3B26F329" w14:textId="245E9283" w:rsidR="00322245" w:rsidRDefault="00322245" w:rsidP="0063103C">
      <w:pPr>
        <w:numPr>
          <w:ilvl w:val="0"/>
          <w:numId w:val="2"/>
        </w:numPr>
        <w:pBdr>
          <w:top w:val="nil"/>
          <w:left w:val="nil"/>
          <w:bottom w:val="nil"/>
          <w:right w:val="nil"/>
          <w:between w:val="nil"/>
        </w:pBdr>
        <w:spacing w:after="120"/>
      </w:pPr>
      <w:r>
        <w:t xml:space="preserve">State </w:t>
      </w:r>
    </w:p>
    <w:p w14:paraId="5B2783B4" w14:textId="5827B2C9" w:rsidR="00322245" w:rsidRPr="00322245" w:rsidRDefault="00322245" w:rsidP="0063103C">
      <w:pPr>
        <w:numPr>
          <w:ilvl w:val="0"/>
          <w:numId w:val="2"/>
        </w:numPr>
        <w:pBdr>
          <w:top w:val="nil"/>
          <w:left w:val="nil"/>
          <w:bottom w:val="nil"/>
          <w:right w:val="nil"/>
          <w:between w:val="nil"/>
        </w:pBdr>
        <w:spacing w:after="120"/>
      </w:pPr>
      <w:r>
        <w:t>Parents’ income and careers</w:t>
      </w:r>
    </w:p>
    <w:p w14:paraId="7656B1E2" w14:textId="4973A7B5" w:rsidR="00322245" w:rsidRDefault="00322245" w:rsidP="0063103C">
      <w:pPr>
        <w:numPr>
          <w:ilvl w:val="0"/>
          <w:numId w:val="2"/>
        </w:numPr>
        <w:pBdr>
          <w:top w:val="nil"/>
          <w:left w:val="nil"/>
          <w:bottom w:val="nil"/>
          <w:right w:val="nil"/>
          <w:between w:val="nil"/>
        </w:pBdr>
        <w:spacing w:after="120"/>
      </w:pPr>
      <w:r>
        <w:t>Identity (gender, ethnicity, etc.)</w:t>
      </w:r>
    </w:p>
    <w:p w14:paraId="68DB35E3" w14:textId="73F2F512" w:rsidR="00322245" w:rsidRDefault="00322245" w:rsidP="00322245">
      <w:pPr>
        <w:pBdr>
          <w:top w:val="nil"/>
          <w:left w:val="nil"/>
          <w:bottom w:val="nil"/>
          <w:right w:val="nil"/>
          <w:between w:val="nil"/>
        </w:pBdr>
        <w:spacing w:after="120"/>
      </w:pPr>
      <w:r>
        <w:t xml:space="preserve">Making a quick profile for yourself can help you </w:t>
      </w:r>
      <w:r w:rsidR="00794107">
        <w:t xml:space="preserve">set filters to </w:t>
      </w:r>
      <w:r>
        <w:t xml:space="preserve">find </w:t>
      </w:r>
      <w:r w:rsidR="00794107">
        <w:t>the best</w:t>
      </w:r>
      <w:r>
        <w:t xml:space="preserve"> scholarship opportunities. Start your search using the resources we listed </w:t>
      </w:r>
      <w:r w:rsidR="00794107">
        <w:t>above,</w:t>
      </w:r>
      <w:r>
        <w:t xml:space="preserve"> </w:t>
      </w:r>
      <w:r w:rsidR="00794107">
        <w:t>then compile</w:t>
      </w:r>
      <w:r>
        <w:t xml:space="preserve"> a list of scholarships you’d like to apply to.</w:t>
      </w:r>
    </w:p>
    <w:p w14:paraId="70FAE929" w14:textId="4ED7D76D" w:rsidR="00322245" w:rsidRPr="00322245" w:rsidRDefault="00322245" w:rsidP="00322245">
      <w:pPr>
        <w:pStyle w:val="Heading3"/>
        <w:rPr>
          <w:shd w:val="clear" w:color="auto" w:fill="FFFFFF"/>
        </w:rPr>
      </w:pPr>
      <w:r>
        <w:rPr>
          <w:shd w:val="clear" w:color="auto" w:fill="FFFFFF"/>
        </w:rPr>
        <w:t>3. Stay organized.</w:t>
      </w:r>
    </w:p>
    <w:p w14:paraId="2C1F7BFD" w14:textId="225020CB" w:rsidR="00322245" w:rsidRDefault="00322245" w:rsidP="006F7AF4">
      <w:pPr>
        <w:pBdr>
          <w:top w:val="nil"/>
          <w:left w:val="nil"/>
          <w:bottom w:val="nil"/>
          <w:right w:val="nil"/>
          <w:between w:val="nil"/>
        </w:pBdr>
        <w:spacing w:after="120"/>
      </w:pPr>
      <w:r>
        <w:t xml:space="preserve">You can drop your list of scholarships into a spreadsheet or word document with a link and </w:t>
      </w:r>
      <w:r w:rsidR="00122B98">
        <w:t>brief</w:t>
      </w:r>
      <w:r>
        <w:t xml:space="preserve"> description. </w:t>
      </w:r>
      <w:r w:rsidR="006F7AF4">
        <w:t>I</w:t>
      </w:r>
      <w:r>
        <w:t>nclude</w:t>
      </w:r>
      <w:r w:rsidR="006F7AF4">
        <w:t xml:space="preserve"> the</w:t>
      </w:r>
      <w:r>
        <w:t xml:space="preserve"> award amount,</w:t>
      </w:r>
      <w:r w:rsidR="006F7AF4">
        <w:t xml:space="preserve"> all</w:t>
      </w:r>
      <w:r>
        <w:t xml:space="preserve"> application requirements, eligibility criteria, and the deadline </w:t>
      </w:r>
      <w:r>
        <w:lastRenderedPageBreak/>
        <w:t xml:space="preserve">to apply for each one. </w:t>
      </w:r>
      <w:r w:rsidR="006F7AF4">
        <w:t>You can</w:t>
      </w:r>
      <w:r w:rsidR="00644BE8">
        <w:t xml:space="preserve"> also</w:t>
      </w:r>
      <w:r w:rsidR="006F7AF4">
        <w:t xml:space="preserve"> r</w:t>
      </w:r>
      <w:r>
        <w:t>ank your opportunities in order of importance and priority</w:t>
      </w:r>
      <w:r w:rsidR="006F7AF4">
        <w:t xml:space="preserve"> to ensure you stay on track.</w:t>
      </w:r>
    </w:p>
    <w:p w14:paraId="1F07D001" w14:textId="72E9E17C" w:rsidR="006F7AF4" w:rsidRPr="00322245" w:rsidRDefault="006F7AF4" w:rsidP="006F7AF4">
      <w:pPr>
        <w:pBdr>
          <w:top w:val="nil"/>
          <w:left w:val="nil"/>
          <w:bottom w:val="nil"/>
          <w:right w:val="nil"/>
          <w:between w:val="nil"/>
        </w:pBdr>
        <w:spacing w:after="120"/>
      </w:pPr>
      <w:r>
        <w:t xml:space="preserve">After </w:t>
      </w:r>
      <w:r w:rsidR="00644BE8">
        <w:t>identifying</w:t>
      </w:r>
      <w:r>
        <w:t xml:space="preserve"> which scholarships require what, you can start gathering</w:t>
      </w:r>
      <w:r w:rsidR="00644BE8">
        <w:t xml:space="preserve"> your</w:t>
      </w:r>
      <w:r>
        <w:t xml:space="preserve"> materials. You’ll likely need transcripts, FAFSA information, and letters of recommendation from some of your teachers or guidance counselors. Create an organized file on your computer to keep track of everything you need in one place.</w:t>
      </w:r>
    </w:p>
    <w:p w14:paraId="4FED48F1" w14:textId="1F631C0A" w:rsidR="00322245" w:rsidRDefault="00322245" w:rsidP="00322245">
      <w:pPr>
        <w:pStyle w:val="Heading3"/>
        <w:rPr>
          <w:shd w:val="clear" w:color="auto" w:fill="FFFFFF"/>
        </w:rPr>
      </w:pPr>
      <w:r>
        <w:rPr>
          <w:shd w:val="clear" w:color="auto" w:fill="FFFFFF"/>
        </w:rPr>
        <w:t>4. Develop reusable material.</w:t>
      </w:r>
    </w:p>
    <w:p w14:paraId="383761A8" w14:textId="33E8D468" w:rsidR="00322245" w:rsidRDefault="00322245" w:rsidP="0063103C">
      <w:pPr>
        <w:rPr>
          <w:shd w:val="clear" w:color="auto" w:fill="FFFFFF"/>
        </w:rPr>
      </w:pPr>
      <w:r>
        <w:rPr>
          <w:shd w:val="clear" w:color="auto" w:fill="FFFFFF"/>
        </w:rPr>
        <w:t>If you apply for a dozen different scholarships, chances are you can reuse a lot of the</w:t>
      </w:r>
      <w:r w:rsidR="00644BE8">
        <w:rPr>
          <w:shd w:val="clear" w:color="auto" w:fill="FFFFFF"/>
        </w:rPr>
        <w:t xml:space="preserve"> same</w:t>
      </w:r>
      <w:r>
        <w:rPr>
          <w:shd w:val="clear" w:color="auto" w:fill="FFFFFF"/>
        </w:rPr>
        <w:t xml:space="preserve"> material. Having a base of great content to use as the foundation of your applications can save you a lot of time and energy. </w:t>
      </w:r>
      <w:r w:rsidR="00644BE8">
        <w:rPr>
          <w:shd w:val="clear" w:color="auto" w:fill="FFFFFF"/>
        </w:rPr>
        <w:t>Then you</w:t>
      </w:r>
      <w:r>
        <w:rPr>
          <w:shd w:val="clear" w:color="auto" w:fill="FFFFFF"/>
        </w:rPr>
        <w:t xml:space="preserve"> can focus on </w:t>
      </w:r>
      <w:r w:rsidR="00122B98">
        <w:rPr>
          <w:shd w:val="clear" w:color="auto" w:fill="FFFFFF"/>
        </w:rPr>
        <w:t>fine-tuning</w:t>
      </w:r>
      <w:r>
        <w:rPr>
          <w:shd w:val="clear" w:color="auto" w:fill="FFFFFF"/>
        </w:rPr>
        <w:t xml:space="preserve"> and customizing your materials rather than starting from scratch on every application.</w:t>
      </w:r>
    </w:p>
    <w:p w14:paraId="0C63B43C" w14:textId="5FF43D4B" w:rsidR="00322245" w:rsidRDefault="00644BE8" w:rsidP="0063103C">
      <w:pPr>
        <w:rPr>
          <w:shd w:val="clear" w:color="auto" w:fill="FFFFFF"/>
        </w:rPr>
      </w:pPr>
      <w:r>
        <w:rPr>
          <w:shd w:val="clear" w:color="auto" w:fill="FFFFFF"/>
        </w:rPr>
        <w:t>R</w:t>
      </w:r>
      <w:r w:rsidR="00122B98">
        <w:rPr>
          <w:shd w:val="clear" w:color="auto" w:fill="FFFFFF"/>
        </w:rPr>
        <w:t>ecycle</w:t>
      </w:r>
      <w:r>
        <w:rPr>
          <w:shd w:val="clear" w:color="auto" w:fill="FFFFFF"/>
        </w:rPr>
        <w:t xml:space="preserve"> elements like</w:t>
      </w:r>
      <w:r w:rsidR="00122B98">
        <w:rPr>
          <w:shd w:val="clear" w:color="auto" w:fill="FFFFFF"/>
        </w:rPr>
        <w:t xml:space="preserve"> your</w:t>
      </w:r>
      <w:r w:rsidR="00322245">
        <w:rPr>
          <w:shd w:val="clear" w:color="auto" w:fill="FFFFFF"/>
        </w:rPr>
        <w:t xml:space="preserve"> career goals, background information, and standard essay responses. You may find other common themes across multiple applications </w:t>
      </w:r>
      <w:r w:rsidR="00122B98">
        <w:rPr>
          <w:shd w:val="clear" w:color="auto" w:fill="FFFFFF"/>
        </w:rPr>
        <w:t>that are</w:t>
      </w:r>
      <w:r w:rsidR="00322245">
        <w:rPr>
          <w:shd w:val="clear" w:color="auto" w:fill="FFFFFF"/>
        </w:rPr>
        <w:t xml:space="preserve"> worth keeping on hand</w:t>
      </w:r>
      <w:r>
        <w:rPr>
          <w:shd w:val="clear" w:color="auto" w:fill="FFFFFF"/>
        </w:rPr>
        <w:t xml:space="preserve"> as well</w:t>
      </w:r>
      <w:r w:rsidR="00322245">
        <w:rPr>
          <w:shd w:val="clear" w:color="auto" w:fill="FFFFFF"/>
        </w:rPr>
        <w:t>. In general,</w:t>
      </w:r>
      <w:r>
        <w:rPr>
          <w:shd w:val="clear" w:color="auto" w:fill="FFFFFF"/>
        </w:rPr>
        <w:t xml:space="preserve"> however,</w:t>
      </w:r>
      <w:r w:rsidR="00322245">
        <w:rPr>
          <w:shd w:val="clear" w:color="auto" w:fill="FFFFFF"/>
        </w:rPr>
        <w:t xml:space="preserve"> </w:t>
      </w:r>
      <w:r>
        <w:rPr>
          <w:shd w:val="clear" w:color="auto" w:fill="FFFFFF"/>
        </w:rPr>
        <w:t>don’t</w:t>
      </w:r>
      <w:r w:rsidR="00322245">
        <w:rPr>
          <w:shd w:val="clear" w:color="auto" w:fill="FFFFFF"/>
        </w:rPr>
        <w:t xml:space="preserve"> copy everything verbatim</w:t>
      </w:r>
      <w:r>
        <w:rPr>
          <w:shd w:val="clear" w:color="auto" w:fill="FFFFFF"/>
        </w:rPr>
        <w:t xml:space="preserve"> (word for word)</w:t>
      </w:r>
      <w:r w:rsidR="00322245">
        <w:rPr>
          <w:shd w:val="clear" w:color="auto" w:fill="FFFFFF"/>
        </w:rPr>
        <w:t>. Recycle and rework materials, improving them every time you enter a new submission.</w:t>
      </w:r>
    </w:p>
    <w:p w14:paraId="087B1D58" w14:textId="2DE11732" w:rsidR="006F7AF4" w:rsidRDefault="006F7AF4" w:rsidP="006F7AF4">
      <w:pPr>
        <w:pStyle w:val="Heading3"/>
        <w:rPr>
          <w:shd w:val="clear" w:color="auto" w:fill="FFFFFF"/>
        </w:rPr>
      </w:pPr>
      <w:r>
        <w:rPr>
          <w:shd w:val="clear" w:color="auto" w:fill="FFFFFF"/>
        </w:rPr>
        <w:t>5. Hit those deadlines!</w:t>
      </w:r>
    </w:p>
    <w:p w14:paraId="2F43B10E" w14:textId="140C0198" w:rsidR="006F7AF4" w:rsidRDefault="006F7AF4" w:rsidP="0063103C">
      <w:pPr>
        <w:rPr>
          <w:shd w:val="clear" w:color="auto" w:fill="FFFFFF"/>
        </w:rPr>
      </w:pPr>
      <w:r>
        <w:rPr>
          <w:shd w:val="clear" w:color="auto" w:fill="FFFFFF"/>
        </w:rPr>
        <w:t xml:space="preserve">It’s time for the fun part: applying. Consider creating a calendar with </w:t>
      </w:r>
      <w:r w:rsidR="00644BE8">
        <w:rPr>
          <w:shd w:val="clear" w:color="auto" w:fill="FFFFFF"/>
        </w:rPr>
        <w:t xml:space="preserve">all </w:t>
      </w:r>
      <w:r>
        <w:rPr>
          <w:shd w:val="clear" w:color="auto" w:fill="FFFFFF"/>
        </w:rPr>
        <w:t xml:space="preserve">your scholarship deadlines. Then you can work backward from there to figure out when you need everything </w:t>
      </w:r>
      <w:r w:rsidR="00122B98">
        <w:rPr>
          <w:shd w:val="clear" w:color="auto" w:fill="FFFFFF"/>
        </w:rPr>
        <w:t>completed</w:t>
      </w:r>
      <w:r>
        <w:rPr>
          <w:shd w:val="clear" w:color="auto" w:fill="FFFFFF"/>
        </w:rPr>
        <w:t>, such as your paperwork and essays. You can also determine when to submit your application</w:t>
      </w:r>
      <w:r w:rsidR="00644BE8">
        <w:rPr>
          <w:shd w:val="clear" w:color="auto" w:fill="FFFFFF"/>
        </w:rPr>
        <w:t>s</w:t>
      </w:r>
      <w:r>
        <w:rPr>
          <w:shd w:val="clear" w:color="auto" w:fill="FFFFFF"/>
        </w:rPr>
        <w:t xml:space="preserve"> so </w:t>
      </w:r>
      <w:r w:rsidR="00644BE8">
        <w:rPr>
          <w:shd w:val="clear" w:color="auto" w:fill="FFFFFF"/>
        </w:rPr>
        <w:t>they</w:t>
      </w:r>
      <w:r>
        <w:rPr>
          <w:shd w:val="clear" w:color="auto" w:fill="FFFFFF"/>
        </w:rPr>
        <w:t xml:space="preserve"> arrive on time.</w:t>
      </w:r>
    </w:p>
    <w:p w14:paraId="034DD9C6" w14:textId="1531987E" w:rsidR="00322245" w:rsidRDefault="006F7AF4" w:rsidP="0063103C">
      <w:pPr>
        <w:rPr>
          <w:shd w:val="clear" w:color="auto" w:fill="FFFFFF"/>
        </w:rPr>
      </w:pPr>
      <w:r>
        <w:rPr>
          <w:shd w:val="clear" w:color="auto" w:fill="FFFFFF"/>
        </w:rPr>
        <w:t xml:space="preserve">Again, one of our best pieces of advice is to apply </w:t>
      </w:r>
      <w:r w:rsidRPr="006F7AF4">
        <w:rPr>
          <w:i/>
          <w:iCs/>
          <w:shd w:val="clear" w:color="auto" w:fill="FFFFFF"/>
        </w:rPr>
        <w:t>early.</w:t>
      </w:r>
      <w:r>
        <w:rPr>
          <w:i/>
          <w:iCs/>
          <w:shd w:val="clear" w:color="auto" w:fill="FFFFFF"/>
        </w:rPr>
        <w:t xml:space="preserve"> </w:t>
      </w:r>
      <w:r w:rsidRPr="006F7AF4">
        <w:rPr>
          <w:shd w:val="clear" w:color="auto" w:fill="FFFFFF"/>
        </w:rPr>
        <w:t>Don’t wait until the last minute.</w:t>
      </w:r>
      <w:r>
        <w:rPr>
          <w:shd w:val="clear" w:color="auto" w:fill="FFFFFF"/>
        </w:rPr>
        <w:t xml:space="preserve"> It could be the difference between winning thousands of dollars in scholarships and having to pay your loans back for many years after graduation.</w:t>
      </w:r>
    </w:p>
    <w:p w14:paraId="719171C8" w14:textId="71110DEC" w:rsidR="00122B98" w:rsidRPr="00122B98" w:rsidRDefault="00122B98" w:rsidP="0063103C">
      <w:pPr>
        <w:rPr>
          <w:b/>
          <w:bCs/>
          <w:highlight w:val="yellow"/>
          <w:shd w:val="clear" w:color="auto" w:fill="FFFFFF"/>
        </w:rPr>
      </w:pPr>
      <w:r w:rsidRPr="00122B98">
        <w:rPr>
          <w:b/>
          <w:bCs/>
          <w:highlight w:val="yellow"/>
          <w:shd w:val="clear" w:color="auto" w:fill="FFFFFF"/>
        </w:rPr>
        <w:t>A Winning Scholarship Strategy</w:t>
      </w:r>
    </w:p>
    <w:p w14:paraId="36500B8C" w14:textId="1355955C" w:rsidR="00122B98" w:rsidRPr="00122B98" w:rsidRDefault="00122B98" w:rsidP="0063103C">
      <w:pPr>
        <w:rPr>
          <w:highlight w:val="yellow"/>
          <w:shd w:val="clear" w:color="auto" w:fill="FFFFFF"/>
        </w:rPr>
      </w:pPr>
      <w:r w:rsidRPr="00122B98">
        <w:rPr>
          <w:highlight w:val="yellow"/>
          <w:shd w:val="clear" w:color="auto" w:fill="FFFFFF"/>
        </w:rPr>
        <w:t>1. Start your search early.</w:t>
      </w:r>
    </w:p>
    <w:p w14:paraId="226CE05D" w14:textId="3D76E126" w:rsidR="00122B98" w:rsidRPr="00122B98" w:rsidRDefault="00122B98" w:rsidP="0063103C">
      <w:pPr>
        <w:rPr>
          <w:highlight w:val="yellow"/>
          <w:shd w:val="clear" w:color="auto" w:fill="FFFFFF"/>
        </w:rPr>
      </w:pPr>
      <w:r w:rsidRPr="00122B98">
        <w:rPr>
          <w:highlight w:val="yellow"/>
          <w:shd w:val="clear" w:color="auto" w:fill="FFFFFF"/>
        </w:rPr>
        <w:t>2. Target the right scholarships.</w:t>
      </w:r>
    </w:p>
    <w:p w14:paraId="14A8365D" w14:textId="05E50E6D" w:rsidR="00122B98" w:rsidRPr="00122B98" w:rsidRDefault="00122B98" w:rsidP="0063103C">
      <w:pPr>
        <w:rPr>
          <w:highlight w:val="yellow"/>
          <w:shd w:val="clear" w:color="auto" w:fill="FFFFFF"/>
        </w:rPr>
      </w:pPr>
      <w:r w:rsidRPr="00122B98">
        <w:rPr>
          <w:highlight w:val="yellow"/>
          <w:shd w:val="clear" w:color="auto" w:fill="FFFFFF"/>
        </w:rPr>
        <w:t>3. Stay organized.</w:t>
      </w:r>
    </w:p>
    <w:p w14:paraId="084CDBBF" w14:textId="74E2733B" w:rsidR="00122B98" w:rsidRPr="00122B98" w:rsidRDefault="00122B98" w:rsidP="0063103C">
      <w:pPr>
        <w:rPr>
          <w:highlight w:val="yellow"/>
          <w:shd w:val="clear" w:color="auto" w:fill="FFFFFF"/>
        </w:rPr>
      </w:pPr>
      <w:r w:rsidRPr="00122B98">
        <w:rPr>
          <w:highlight w:val="yellow"/>
          <w:shd w:val="clear" w:color="auto" w:fill="FFFFFF"/>
        </w:rPr>
        <w:t>4. Develop reusable content.</w:t>
      </w:r>
    </w:p>
    <w:p w14:paraId="2E6B97AB" w14:textId="00E9676E" w:rsidR="00122B98" w:rsidRDefault="00122B98" w:rsidP="0063103C">
      <w:pPr>
        <w:rPr>
          <w:shd w:val="clear" w:color="auto" w:fill="FFFFFF"/>
        </w:rPr>
      </w:pPr>
      <w:r w:rsidRPr="00122B98">
        <w:rPr>
          <w:highlight w:val="yellow"/>
          <w:shd w:val="clear" w:color="auto" w:fill="FFFFFF"/>
        </w:rPr>
        <w:t>5. Hit those deadlines!</w:t>
      </w:r>
    </w:p>
    <w:p w14:paraId="6ED527FE" w14:textId="22FE45F0" w:rsidR="0006020A" w:rsidRPr="00C14DA1" w:rsidRDefault="003B2F76" w:rsidP="0006020A">
      <w:pPr>
        <w:pStyle w:val="Heading2"/>
      </w:pPr>
      <w:r>
        <w:t>How to Write a Scholarship Essay</w:t>
      </w:r>
    </w:p>
    <w:p w14:paraId="026C2FF1" w14:textId="6DA8C30F" w:rsidR="0006020A" w:rsidRDefault="00530D81" w:rsidP="0006020A">
      <w:r>
        <w:t xml:space="preserve">Follow these top </w:t>
      </w:r>
      <w:hyperlink r:id="rId15" w:history="1">
        <w:r w:rsidRPr="00530D81">
          <w:rPr>
            <w:rStyle w:val="Hyperlink"/>
          </w:rPr>
          <w:t>tips for writing</w:t>
        </w:r>
      </w:hyperlink>
      <w:r>
        <w:t xml:space="preserve"> brilliant scholarship essay</w:t>
      </w:r>
      <w:r w:rsidR="00644BE8">
        <w:t>s</w:t>
      </w:r>
      <w:r>
        <w:t xml:space="preserve"> that hit readers in all the right ways.</w:t>
      </w:r>
    </w:p>
    <w:p w14:paraId="772713CD" w14:textId="6B622A91" w:rsidR="00530D81" w:rsidRDefault="00530D81" w:rsidP="0006020A">
      <w:pPr>
        <w:numPr>
          <w:ilvl w:val="0"/>
          <w:numId w:val="2"/>
        </w:numPr>
        <w:pBdr>
          <w:top w:val="nil"/>
          <w:left w:val="nil"/>
          <w:bottom w:val="nil"/>
          <w:right w:val="nil"/>
          <w:between w:val="nil"/>
        </w:pBdr>
        <w:spacing w:after="120"/>
      </w:pPr>
      <w:r>
        <w:t xml:space="preserve">Start planning far in advance </w:t>
      </w:r>
      <w:r w:rsidR="00122B98">
        <w:t>to</w:t>
      </w:r>
      <w:r>
        <w:t xml:space="preserve"> have plenty of time to research, write, edit, and focus on quality.</w:t>
      </w:r>
    </w:p>
    <w:p w14:paraId="0AC143FB" w14:textId="07CEF240" w:rsidR="00530D81" w:rsidRDefault="00644BE8" w:rsidP="0006020A">
      <w:pPr>
        <w:numPr>
          <w:ilvl w:val="0"/>
          <w:numId w:val="2"/>
        </w:numPr>
        <w:pBdr>
          <w:top w:val="nil"/>
          <w:left w:val="nil"/>
          <w:bottom w:val="nil"/>
          <w:right w:val="nil"/>
          <w:between w:val="nil"/>
        </w:pBdr>
        <w:spacing w:after="120"/>
      </w:pPr>
      <w:r>
        <w:t>Brainstorm</w:t>
      </w:r>
      <w:r w:rsidR="00530D81">
        <w:t xml:space="preserve"> to come up with a creative idea, and then develop an outline to structure your article and guide your writing.</w:t>
      </w:r>
    </w:p>
    <w:p w14:paraId="5B3B7E92" w14:textId="385EEBD1" w:rsidR="00530D81" w:rsidRDefault="00530D81" w:rsidP="0006020A">
      <w:pPr>
        <w:numPr>
          <w:ilvl w:val="0"/>
          <w:numId w:val="2"/>
        </w:numPr>
        <w:pBdr>
          <w:top w:val="nil"/>
          <w:left w:val="nil"/>
          <w:bottom w:val="nil"/>
          <w:right w:val="nil"/>
          <w:between w:val="nil"/>
        </w:pBdr>
        <w:spacing w:after="120"/>
      </w:pPr>
      <w:r>
        <w:t xml:space="preserve">Follow the instructions </w:t>
      </w:r>
      <w:proofErr w:type="gramStart"/>
      <w:r>
        <w:t>carefully, and</w:t>
      </w:r>
      <w:proofErr w:type="gramEnd"/>
      <w:r>
        <w:t xml:space="preserve"> answer the prompt directly. Read it several times if you need to.</w:t>
      </w:r>
    </w:p>
    <w:p w14:paraId="780CF610" w14:textId="69C734CA" w:rsidR="00530D81" w:rsidRDefault="00530D81" w:rsidP="00530D81">
      <w:pPr>
        <w:numPr>
          <w:ilvl w:val="0"/>
          <w:numId w:val="2"/>
        </w:numPr>
        <w:pBdr>
          <w:top w:val="nil"/>
          <w:left w:val="nil"/>
          <w:bottom w:val="nil"/>
          <w:right w:val="nil"/>
          <w:between w:val="nil"/>
        </w:pBdr>
        <w:spacing w:after="120"/>
      </w:pPr>
      <w:r>
        <w:lastRenderedPageBreak/>
        <w:t xml:space="preserve">Understand your audience (who you’re writing to). This will help you choose the right tone and give </w:t>
      </w:r>
      <w:r w:rsidR="00122B98">
        <w:t>readers</w:t>
      </w:r>
      <w:r>
        <w:t xml:space="preserve"> what </w:t>
      </w:r>
      <w:r w:rsidR="00644BE8">
        <w:t>they want</w:t>
      </w:r>
      <w:r>
        <w:t>.</w:t>
      </w:r>
    </w:p>
    <w:p w14:paraId="4490ACB1" w14:textId="1E54994E" w:rsidR="00530D81" w:rsidRDefault="00530D81" w:rsidP="0006020A">
      <w:pPr>
        <w:numPr>
          <w:ilvl w:val="0"/>
          <w:numId w:val="2"/>
        </w:numPr>
        <w:pBdr>
          <w:top w:val="nil"/>
          <w:left w:val="nil"/>
          <w:bottom w:val="nil"/>
          <w:right w:val="nil"/>
          <w:between w:val="nil"/>
        </w:pBdr>
        <w:spacing w:after="120"/>
      </w:pPr>
      <w:r>
        <w:t xml:space="preserve">Pick a topic you’re passionate about. Your writing should feel authentic and show your personality. </w:t>
      </w:r>
    </w:p>
    <w:p w14:paraId="2E8A12BD" w14:textId="0271CD36" w:rsidR="00530D81" w:rsidRDefault="00530D81" w:rsidP="0006020A">
      <w:pPr>
        <w:numPr>
          <w:ilvl w:val="0"/>
          <w:numId w:val="2"/>
        </w:numPr>
        <w:pBdr>
          <w:top w:val="nil"/>
          <w:left w:val="nil"/>
          <w:bottom w:val="nil"/>
          <w:right w:val="nil"/>
          <w:between w:val="nil"/>
        </w:pBdr>
        <w:spacing w:after="120"/>
      </w:pPr>
      <w:r>
        <w:t xml:space="preserve">Make sure you write a strong introduction that hooks the reader </w:t>
      </w:r>
      <w:r w:rsidR="00644BE8">
        <w:t xml:space="preserve">immediately </w:t>
      </w:r>
      <w:r>
        <w:t xml:space="preserve">and gets them excited about reading </w:t>
      </w:r>
      <w:r w:rsidR="00644BE8">
        <w:t>more.</w:t>
      </w:r>
    </w:p>
    <w:p w14:paraId="6E2D5030" w14:textId="2D075504" w:rsidR="00530D81" w:rsidRDefault="00644BE8" w:rsidP="0006020A">
      <w:pPr>
        <w:numPr>
          <w:ilvl w:val="0"/>
          <w:numId w:val="2"/>
        </w:numPr>
        <w:pBdr>
          <w:top w:val="nil"/>
          <w:left w:val="nil"/>
          <w:bottom w:val="nil"/>
          <w:right w:val="nil"/>
          <w:between w:val="nil"/>
        </w:pBdr>
        <w:spacing w:after="120"/>
      </w:pPr>
      <w:r>
        <w:t>Use</w:t>
      </w:r>
      <w:r w:rsidR="00530D81">
        <w:t xml:space="preserve"> a conversational tone </w:t>
      </w:r>
      <w:r>
        <w:t xml:space="preserve">in your writing </w:t>
      </w:r>
      <w:r w:rsidR="00530D81">
        <w:t xml:space="preserve">while telling a personal story that shows depth and some vulnerability. Don’t, however, use slang or “overshare” </w:t>
      </w:r>
      <w:r w:rsidR="00122B98">
        <w:t>private</w:t>
      </w:r>
      <w:r w:rsidR="00530D81">
        <w:t xml:space="preserve"> details. Try to find a good balance.</w:t>
      </w:r>
    </w:p>
    <w:p w14:paraId="2754049E" w14:textId="1B442068" w:rsidR="00530D81" w:rsidRDefault="00530D81" w:rsidP="0006020A">
      <w:pPr>
        <w:numPr>
          <w:ilvl w:val="0"/>
          <w:numId w:val="2"/>
        </w:numPr>
        <w:pBdr>
          <w:top w:val="nil"/>
          <w:left w:val="nil"/>
          <w:bottom w:val="nil"/>
          <w:right w:val="nil"/>
          <w:between w:val="nil"/>
        </w:pBdr>
        <w:spacing w:after="120"/>
      </w:pPr>
      <w:r>
        <w:t xml:space="preserve">Avoid cliches. </w:t>
      </w:r>
    </w:p>
    <w:p w14:paraId="1F9BE669" w14:textId="12CC1B5D" w:rsidR="00530D81" w:rsidRDefault="00530D81" w:rsidP="0006020A">
      <w:pPr>
        <w:numPr>
          <w:ilvl w:val="0"/>
          <w:numId w:val="2"/>
        </w:numPr>
        <w:pBdr>
          <w:top w:val="nil"/>
          <w:left w:val="nil"/>
          <w:bottom w:val="nil"/>
          <w:right w:val="nil"/>
          <w:between w:val="nil"/>
        </w:pBdr>
        <w:spacing w:after="120"/>
      </w:pPr>
      <w:r>
        <w:t>Edit your work to ensure it has a good flow</w:t>
      </w:r>
      <w:r w:rsidR="00122B98">
        <w:t xml:space="preserve"> and</w:t>
      </w:r>
      <w:r>
        <w:t xml:space="preserve"> structure and is free of grammatical errors and typos. </w:t>
      </w:r>
      <w:hyperlink r:id="rId16" w:history="1">
        <w:r w:rsidRPr="00530D81">
          <w:rPr>
            <w:rStyle w:val="Hyperlink"/>
          </w:rPr>
          <w:t>Grammarly</w:t>
        </w:r>
      </w:hyperlink>
      <w:r>
        <w:t xml:space="preserve"> can help!</w:t>
      </w:r>
    </w:p>
    <w:p w14:paraId="7E0A5A51" w14:textId="0D553546" w:rsidR="00530D81" w:rsidRDefault="00530D81" w:rsidP="00530D81">
      <w:pPr>
        <w:numPr>
          <w:ilvl w:val="0"/>
          <w:numId w:val="2"/>
        </w:numPr>
        <w:pBdr>
          <w:top w:val="nil"/>
          <w:left w:val="nil"/>
          <w:bottom w:val="nil"/>
          <w:right w:val="nil"/>
          <w:between w:val="nil"/>
        </w:pBdr>
        <w:spacing w:after="120"/>
      </w:pPr>
      <w:r>
        <w:t>Aim to inspire and connect with your readers. Your essay should be engaging, relatable, and unique. Evoke emotion.</w:t>
      </w:r>
    </w:p>
    <w:p w14:paraId="2AE08FD0" w14:textId="283F21C1" w:rsidR="00530D81" w:rsidRDefault="00530D81" w:rsidP="00530D81">
      <w:pPr>
        <w:numPr>
          <w:ilvl w:val="0"/>
          <w:numId w:val="2"/>
        </w:numPr>
        <w:pBdr>
          <w:top w:val="nil"/>
          <w:left w:val="nil"/>
          <w:bottom w:val="nil"/>
          <w:right w:val="nil"/>
          <w:between w:val="nil"/>
        </w:pBdr>
        <w:spacing w:after="120"/>
      </w:pPr>
      <w:r>
        <w:t xml:space="preserve">Take your readers on a journey by telling a story that paints a picture </w:t>
      </w:r>
      <w:r w:rsidR="00644BE8">
        <w:t>in readers’ minds</w:t>
      </w:r>
      <w:r>
        <w:t xml:space="preserve">. Don’t just tell them. </w:t>
      </w:r>
      <w:r w:rsidRPr="00644BE8">
        <w:rPr>
          <w:i/>
          <w:iCs/>
        </w:rPr>
        <w:t>Show them.</w:t>
      </w:r>
    </w:p>
    <w:p w14:paraId="2B2595A0" w14:textId="4A039A73" w:rsidR="00530D81" w:rsidRDefault="00530D81" w:rsidP="00530D81">
      <w:pPr>
        <w:numPr>
          <w:ilvl w:val="0"/>
          <w:numId w:val="2"/>
        </w:numPr>
        <w:pBdr>
          <w:top w:val="nil"/>
          <w:left w:val="nil"/>
          <w:bottom w:val="nil"/>
          <w:right w:val="nil"/>
          <w:between w:val="nil"/>
        </w:pBdr>
        <w:spacing w:after="120"/>
      </w:pPr>
      <w:r>
        <w:t>Be specific, concise, and honest.</w:t>
      </w:r>
    </w:p>
    <w:p w14:paraId="5D62FCC7" w14:textId="2E7FC098" w:rsidR="00EC25FD" w:rsidRDefault="00F9743B" w:rsidP="00530D81">
      <w:pPr>
        <w:pStyle w:val="Heading2"/>
      </w:pPr>
      <w:r>
        <w:t>How to Write</w:t>
      </w:r>
      <w:r w:rsidR="003B2F76">
        <w:t xml:space="preserve"> Your Scholarship</w:t>
      </w:r>
      <w:r w:rsidR="0020698E">
        <w:t xml:space="preserve"> Resume</w:t>
      </w:r>
    </w:p>
    <w:p w14:paraId="1BBCA1A4" w14:textId="5C37CEF0" w:rsidR="00530D81" w:rsidRDefault="00530D81" w:rsidP="0006020A">
      <w:r>
        <w:t xml:space="preserve">If you’ve made it this far, </w:t>
      </w:r>
      <w:r w:rsidR="00644BE8">
        <w:t>give yourself a pat on the back.</w:t>
      </w:r>
      <w:r>
        <w:t xml:space="preserve"> You should be </w:t>
      </w:r>
      <w:r w:rsidR="00122B98">
        <w:t xml:space="preserve">very </w:t>
      </w:r>
      <w:r>
        <w:t>proud of your progress, but don’t lose steam just yet</w:t>
      </w:r>
      <w:r w:rsidR="00122B98">
        <w:t xml:space="preserve">. </w:t>
      </w:r>
      <w:r w:rsidR="00644BE8">
        <w:t>You can f</w:t>
      </w:r>
      <w:r>
        <w:t>inish strong with a killer scholarship resume.</w:t>
      </w:r>
    </w:p>
    <w:p w14:paraId="48EA9BE9" w14:textId="640ABA95" w:rsidR="00530D81" w:rsidRDefault="00530D81" w:rsidP="0006020A">
      <w:r>
        <w:t>Your resume should concisely state your career interests and goals along with your academic achievements and strengths. Include elements like volunteering experience, work experience, and activities you’re involved in.</w:t>
      </w:r>
    </w:p>
    <w:p w14:paraId="64F7F6AA" w14:textId="5906A6ED" w:rsidR="00530D81" w:rsidRDefault="00530D81" w:rsidP="0006020A">
      <w:r>
        <w:t xml:space="preserve">While a resume may not be mandatory for every scholarship application, it’s like icing </w:t>
      </w:r>
      <w:r w:rsidR="00122B98">
        <w:t>on</w:t>
      </w:r>
      <w:r>
        <w:t xml:space="preserve"> the cake. It can </w:t>
      </w:r>
      <w:r w:rsidR="00122B98">
        <w:t xml:space="preserve">show professionalism and </w:t>
      </w:r>
      <w:r>
        <w:t xml:space="preserve">help you stand out from other candidates. </w:t>
      </w:r>
    </w:p>
    <w:p w14:paraId="49065281" w14:textId="4EC8448B" w:rsidR="00122B98" w:rsidRDefault="00122B98" w:rsidP="0006020A">
      <w:r w:rsidRPr="00122B98">
        <w:rPr>
          <w:highlight w:val="yellow"/>
        </w:rPr>
        <w:t>Quote 2: “A resume can show professionalism and help you stand out from other candidates applying for the same scholarship.”</w:t>
      </w:r>
    </w:p>
    <w:p w14:paraId="7507DEFC" w14:textId="7F3D9C7E" w:rsidR="00530D81" w:rsidRPr="00530D81" w:rsidRDefault="00530D81" w:rsidP="0006020A">
      <w:pPr>
        <w:rPr>
          <w:b/>
          <w:bCs/>
        </w:rPr>
      </w:pPr>
      <w:r w:rsidRPr="00530D81">
        <w:rPr>
          <w:b/>
          <w:bCs/>
        </w:rPr>
        <w:t>What to Include</w:t>
      </w:r>
    </w:p>
    <w:p w14:paraId="79A98FEC" w14:textId="53E952EB" w:rsidR="00530D81" w:rsidRDefault="00530D81" w:rsidP="0006020A">
      <w:pPr>
        <w:numPr>
          <w:ilvl w:val="0"/>
          <w:numId w:val="2"/>
        </w:numPr>
        <w:pBdr>
          <w:top w:val="nil"/>
          <w:left w:val="nil"/>
          <w:bottom w:val="nil"/>
          <w:right w:val="nil"/>
          <w:between w:val="nil"/>
        </w:pBdr>
        <w:spacing w:after="120"/>
      </w:pPr>
      <w:r>
        <w:t xml:space="preserve">Basic contact information, including your </w:t>
      </w:r>
      <w:r w:rsidR="00122B98">
        <w:t xml:space="preserve">email address, </w:t>
      </w:r>
      <w:r>
        <w:t>phone number, city, and state</w:t>
      </w:r>
    </w:p>
    <w:p w14:paraId="44E50ADB" w14:textId="26225EFB" w:rsidR="00530D81" w:rsidRDefault="00530D81" w:rsidP="0006020A">
      <w:pPr>
        <w:numPr>
          <w:ilvl w:val="0"/>
          <w:numId w:val="2"/>
        </w:numPr>
        <w:pBdr>
          <w:top w:val="nil"/>
          <w:left w:val="nil"/>
          <w:bottom w:val="nil"/>
          <w:right w:val="nil"/>
          <w:between w:val="nil"/>
        </w:pBdr>
        <w:spacing w:after="120"/>
      </w:pPr>
      <w:r>
        <w:t>A paragraph summarizing your goals, achievements, and why you want to pursue college</w:t>
      </w:r>
    </w:p>
    <w:p w14:paraId="0FA28CD7" w14:textId="527C21D3" w:rsidR="00530D81" w:rsidRDefault="00530D81" w:rsidP="0006020A">
      <w:pPr>
        <w:numPr>
          <w:ilvl w:val="0"/>
          <w:numId w:val="2"/>
        </w:numPr>
        <w:pBdr>
          <w:top w:val="nil"/>
          <w:left w:val="nil"/>
          <w:bottom w:val="nil"/>
          <w:right w:val="nil"/>
          <w:between w:val="nil"/>
        </w:pBdr>
        <w:spacing w:after="120"/>
      </w:pPr>
      <w:r>
        <w:t>Relevant academic experience and GPA</w:t>
      </w:r>
    </w:p>
    <w:p w14:paraId="530AC0E8" w14:textId="408F2921" w:rsidR="00530D81" w:rsidRDefault="00530D81" w:rsidP="0006020A">
      <w:pPr>
        <w:numPr>
          <w:ilvl w:val="0"/>
          <w:numId w:val="2"/>
        </w:numPr>
        <w:pBdr>
          <w:top w:val="nil"/>
          <w:left w:val="nil"/>
          <w:bottom w:val="nil"/>
          <w:right w:val="nil"/>
          <w:between w:val="nil"/>
        </w:pBdr>
        <w:spacing w:after="120"/>
      </w:pPr>
      <w:r>
        <w:t>Honors and awards</w:t>
      </w:r>
    </w:p>
    <w:p w14:paraId="4F29B27A" w14:textId="7189A916" w:rsidR="00530D81" w:rsidRDefault="00530D81" w:rsidP="0006020A">
      <w:pPr>
        <w:numPr>
          <w:ilvl w:val="0"/>
          <w:numId w:val="2"/>
        </w:numPr>
        <w:pBdr>
          <w:top w:val="nil"/>
          <w:left w:val="nil"/>
          <w:bottom w:val="nil"/>
          <w:right w:val="nil"/>
          <w:between w:val="nil"/>
        </w:pBdr>
        <w:spacing w:after="120"/>
      </w:pPr>
      <w:r>
        <w:t>Volunteer experience</w:t>
      </w:r>
    </w:p>
    <w:p w14:paraId="4928AF65" w14:textId="17F72D99" w:rsidR="00530D81" w:rsidRDefault="00530D81" w:rsidP="0006020A">
      <w:pPr>
        <w:numPr>
          <w:ilvl w:val="0"/>
          <w:numId w:val="2"/>
        </w:numPr>
        <w:pBdr>
          <w:top w:val="nil"/>
          <w:left w:val="nil"/>
          <w:bottom w:val="nil"/>
          <w:right w:val="nil"/>
          <w:between w:val="nil"/>
        </w:pBdr>
        <w:spacing w:after="120"/>
      </w:pPr>
      <w:r>
        <w:t>Work experience</w:t>
      </w:r>
    </w:p>
    <w:p w14:paraId="009D139D" w14:textId="3388136F" w:rsidR="00530D81" w:rsidRDefault="00530D81" w:rsidP="0006020A">
      <w:pPr>
        <w:numPr>
          <w:ilvl w:val="0"/>
          <w:numId w:val="2"/>
        </w:numPr>
        <w:pBdr>
          <w:top w:val="nil"/>
          <w:left w:val="nil"/>
          <w:bottom w:val="nil"/>
          <w:right w:val="nil"/>
          <w:between w:val="nil"/>
        </w:pBdr>
        <w:spacing w:after="120"/>
      </w:pPr>
      <w:r>
        <w:t>Relevant extracurricular activities</w:t>
      </w:r>
      <w:r w:rsidR="007B3421">
        <w:t xml:space="preserve"> and skills (like languages, enrichment activities, athletics, visual and performing arts, etc.)</w:t>
      </w:r>
    </w:p>
    <w:p w14:paraId="55EA48C9" w14:textId="0387BE46" w:rsidR="00530D81" w:rsidRDefault="00530D81" w:rsidP="00530D81">
      <w:pPr>
        <w:pStyle w:val="Heading3"/>
      </w:pPr>
      <w:r>
        <w:lastRenderedPageBreak/>
        <w:t>Writing Your College Scholarship Resume</w:t>
      </w:r>
    </w:p>
    <w:p w14:paraId="099B2A05" w14:textId="01B58795" w:rsidR="00530D81" w:rsidRDefault="00530D81" w:rsidP="00530D81">
      <w:pPr>
        <w:pBdr>
          <w:top w:val="nil"/>
          <w:left w:val="nil"/>
          <w:bottom w:val="nil"/>
          <w:right w:val="nil"/>
          <w:between w:val="nil"/>
        </w:pBdr>
        <w:spacing w:after="120"/>
      </w:pPr>
      <w:r>
        <w:t>Follow these steps to nail your resume and score an interview or win a scholarship.</w:t>
      </w:r>
    </w:p>
    <w:p w14:paraId="2C1F1468" w14:textId="22275C83" w:rsidR="00530D81" w:rsidRDefault="007B3421" w:rsidP="00530D81">
      <w:pPr>
        <w:numPr>
          <w:ilvl w:val="0"/>
          <w:numId w:val="2"/>
        </w:numPr>
        <w:pBdr>
          <w:top w:val="nil"/>
          <w:left w:val="nil"/>
          <w:bottom w:val="nil"/>
          <w:right w:val="nil"/>
          <w:between w:val="nil"/>
        </w:pBdr>
        <w:spacing w:after="120"/>
      </w:pPr>
      <w:r>
        <w:t>Start by laying out your resume in sections, placing your contact information at the top.</w:t>
      </w:r>
    </w:p>
    <w:p w14:paraId="28530B61" w14:textId="2753DB71" w:rsidR="007B3421" w:rsidRDefault="007B3421" w:rsidP="00530D81">
      <w:pPr>
        <w:numPr>
          <w:ilvl w:val="0"/>
          <w:numId w:val="2"/>
        </w:numPr>
        <w:pBdr>
          <w:top w:val="nil"/>
          <w:left w:val="nil"/>
          <w:bottom w:val="nil"/>
          <w:right w:val="nil"/>
          <w:between w:val="nil"/>
        </w:pBdr>
        <w:spacing w:after="120"/>
      </w:pPr>
      <w:r>
        <w:t>Include clear headings for each remaining section, including your objective statement (summary), academic experience, honors and awards, and work and volunteer experience.</w:t>
      </w:r>
    </w:p>
    <w:p w14:paraId="57164BFA" w14:textId="728C710C" w:rsidR="007B3421" w:rsidRDefault="007B3421" w:rsidP="00530D81">
      <w:pPr>
        <w:numPr>
          <w:ilvl w:val="0"/>
          <w:numId w:val="2"/>
        </w:numPr>
        <w:pBdr>
          <w:top w:val="nil"/>
          <w:left w:val="nil"/>
          <w:bottom w:val="nil"/>
          <w:right w:val="nil"/>
          <w:between w:val="nil"/>
        </w:pBdr>
        <w:spacing w:after="120"/>
      </w:pPr>
      <w:r>
        <w:t>Add your objective statement first, and then fill in all remaining sections by listing your latest and most relevant experience first and working backward (in reverse chronological order). Use bullet</w:t>
      </w:r>
      <w:r w:rsidR="00716495">
        <w:t xml:space="preserve"> points</w:t>
      </w:r>
      <w:r>
        <w:t xml:space="preserve"> for sections following your objective statement.</w:t>
      </w:r>
    </w:p>
    <w:p w14:paraId="13443F4E" w14:textId="3E3C0CBF" w:rsidR="007B3421" w:rsidRDefault="007B3421" w:rsidP="00530D81">
      <w:pPr>
        <w:numPr>
          <w:ilvl w:val="0"/>
          <w:numId w:val="2"/>
        </w:numPr>
        <w:pBdr>
          <w:top w:val="nil"/>
          <w:left w:val="nil"/>
          <w:bottom w:val="nil"/>
          <w:right w:val="nil"/>
          <w:between w:val="nil"/>
        </w:pBdr>
        <w:spacing w:after="120"/>
      </w:pPr>
      <w:r>
        <w:t>Limit your resume to a single page. If you have too much content, cut it down to the most relevant.</w:t>
      </w:r>
    </w:p>
    <w:p w14:paraId="35201433" w14:textId="10A1FC6C" w:rsidR="00716495" w:rsidRDefault="007B3421" w:rsidP="00530D81">
      <w:pPr>
        <w:numPr>
          <w:ilvl w:val="0"/>
          <w:numId w:val="2"/>
        </w:numPr>
        <w:pBdr>
          <w:top w:val="nil"/>
          <w:left w:val="nil"/>
          <w:bottom w:val="nil"/>
          <w:right w:val="nil"/>
          <w:between w:val="nil"/>
        </w:pBdr>
        <w:spacing w:after="120"/>
      </w:pPr>
      <w:r>
        <w:t>Omit personal pronouns</w:t>
      </w:r>
      <w:r w:rsidR="00716495">
        <w:t>.</w:t>
      </w:r>
    </w:p>
    <w:p w14:paraId="20C1C57F" w14:textId="3AED1A8B" w:rsidR="007B3421" w:rsidRDefault="00716495" w:rsidP="00530D81">
      <w:pPr>
        <w:numPr>
          <w:ilvl w:val="0"/>
          <w:numId w:val="2"/>
        </w:numPr>
        <w:pBdr>
          <w:top w:val="nil"/>
          <w:left w:val="nil"/>
          <w:bottom w:val="nil"/>
          <w:right w:val="nil"/>
          <w:between w:val="nil"/>
        </w:pBdr>
        <w:spacing w:after="120"/>
      </w:pPr>
      <w:r>
        <w:t>U</w:t>
      </w:r>
      <w:r w:rsidR="007B3421">
        <w:t xml:space="preserve">se consistent punctuation and verb tense. </w:t>
      </w:r>
    </w:p>
    <w:p w14:paraId="47E7BF67" w14:textId="0179F1C0" w:rsidR="007B3421" w:rsidRDefault="007B3421" w:rsidP="00530D81">
      <w:pPr>
        <w:numPr>
          <w:ilvl w:val="0"/>
          <w:numId w:val="2"/>
        </w:numPr>
        <w:pBdr>
          <w:top w:val="nil"/>
          <w:left w:val="nil"/>
          <w:bottom w:val="nil"/>
          <w:right w:val="nil"/>
          <w:between w:val="nil"/>
        </w:pBdr>
        <w:spacing w:after="120"/>
      </w:pPr>
      <w:r>
        <w:t>Save and edit your work. Ask others to review it for you and give you feedback.</w:t>
      </w:r>
    </w:p>
    <w:p w14:paraId="0E9B8489" w14:textId="204B42B6" w:rsidR="007B3421" w:rsidRPr="008D429E" w:rsidRDefault="007B3421" w:rsidP="00530D81">
      <w:pPr>
        <w:numPr>
          <w:ilvl w:val="0"/>
          <w:numId w:val="2"/>
        </w:numPr>
        <w:pBdr>
          <w:top w:val="nil"/>
          <w:left w:val="nil"/>
          <w:bottom w:val="nil"/>
          <w:right w:val="nil"/>
          <w:between w:val="nil"/>
        </w:pBdr>
        <w:spacing w:after="120"/>
      </w:pPr>
      <w:r>
        <w:t>Once it’s ready to send, save the document as a PDF.</w:t>
      </w:r>
    </w:p>
    <w:p w14:paraId="20ADF6A5" w14:textId="4C539212" w:rsidR="0006020A" w:rsidRDefault="003B2F76" w:rsidP="003B2F76">
      <w:pPr>
        <w:pStyle w:val="Heading2"/>
      </w:pPr>
      <w:r>
        <w:t xml:space="preserve">How to Stand Out in </w:t>
      </w:r>
      <w:r w:rsidR="0020698E">
        <w:t xml:space="preserve">Your </w:t>
      </w:r>
      <w:r>
        <w:t>Scholarship Application</w:t>
      </w:r>
    </w:p>
    <w:p w14:paraId="3D17AD15" w14:textId="4193F3A7" w:rsidR="00530D81" w:rsidRPr="00530D81" w:rsidRDefault="00530D81" w:rsidP="00530D81">
      <w:r>
        <w:t xml:space="preserve">Here’s how to step up, stand out, and win </w:t>
      </w:r>
      <w:r w:rsidR="007B3421">
        <w:t>those scholarships!</w:t>
      </w:r>
    </w:p>
    <w:p w14:paraId="0F820C8D" w14:textId="321D1B8E" w:rsidR="00DA30B7" w:rsidRDefault="007B3421" w:rsidP="00DA30B7">
      <w:pPr>
        <w:pStyle w:val="Heading3"/>
      </w:pPr>
      <w:r>
        <w:t>Don’t forget to c</w:t>
      </w:r>
      <w:r w:rsidR="00AB2C93">
        <w:t>over the b</w:t>
      </w:r>
      <w:r w:rsidR="00DA30B7">
        <w:t>asics</w:t>
      </w:r>
      <w:r w:rsidR="00AB2C93">
        <w:t>.</w:t>
      </w:r>
    </w:p>
    <w:p w14:paraId="19691249" w14:textId="563AC690" w:rsidR="007B3421" w:rsidRDefault="007B3421" w:rsidP="00DA30B7">
      <w:r>
        <w:t xml:space="preserve">After applying for a scholarship, remember to send a </w:t>
      </w:r>
      <w:r w:rsidR="00122B98">
        <w:t>thank-you</w:t>
      </w:r>
      <w:r>
        <w:t xml:space="preserve"> note. Thank the scholarship provider for taking the time to consider you. Also send thank</w:t>
      </w:r>
      <w:r w:rsidR="00122B98">
        <w:t>-</w:t>
      </w:r>
      <w:r>
        <w:t xml:space="preserve">you </w:t>
      </w:r>
      <w:r w:rsidR="00122B98">
        <w:t>messages</w:t>
      </w:r>
      <w:r>
        <w:t xml:space="preserve"> to anyone who helped you throughout this process, including those who wrote your letters of recommendation and led you toward quality scholarship opportunities.</w:t>
      </w:r>
    </w:p>
    <w:p w14:paraId="3107BD23" w14:textId="12A4F448" w:rsidR="007B3421" w:rsidRDefault="007B3421" w:rsidP="00DA30B7">
      <w:r>
        <w:t xml:space="preserve">Always proofread and, if possible, ask others to review your work before you submit it. </w:t>
      </w:r>
      <w:r w:rsidR="003240E1">
        <w:t>R</w:t>
      </w:r>
      <w:r>
        <w:t xml:space="preserve">emain professional in your tone, avoiding sarcasm, abbreviations, slang, and emojis. </w:t>
      </w:r>
      <w:r w:rsidRPr="00122B98">
        <w:rPr>
          <w:i/>
          <w:iCs/>
        </w:rPr>
        <w:t>LOL.</w:t>
      </w:r>
      <w:r>
        <w:t xml:space="preserve"> To stand out, you need to be memorable. What makes you unique – unlike anyone else? Highlight that. </w:t>
      </w:r>
      <w:r w:rsidR="003240E1">
        <w:t>Always b</w:t>
      </w:r>
      <w:r>
        <w:t>e genuine and honest.</w:t>
      </w:r>
    </w:p>
    <w:p w14:paraId="66F1B68B" w14:textId="73D23B96" w:rsidR="00122B98" w:rsidRPr="00DA30B7" w:rsidRDefault="00122B98" w:rsidP="00DA30B7">
      <w:r w:rsidRPr="00122B98">
        <w:rPr>
          <w:highlight w:val="yellow"/>
        </w:rPr>
        <w:t>Quote 3: “To stand out, you need to be memorable.</w:t>
      </w:r>
      <w:r w:rsidR="00A60776">
        <w:rPr>
          <w:highlight w:val="yellow"/>
        </w:rPr>
        <w:t xml:space="preserve"> Highlight what makes you unique.</w:t>
      </w:r>
      <w:r w:rsidRPr="00122B98">
        <w:rPr>
          <w:highlight w:val="yellow"/>
        </w:rPr>
        <w:t>”</w:t>
      </w:r>
    </w:p>
    <w:p w14:paraId="065F89DD" w14:textId="19BD95ED" w:rsidR="00DA30B7" w:rsidRDefault="00DA30B7" w:rsidP="00DA30B7">
      <w:pPr>
        <w:pStyle w:val="Heading3"/>
      </w:pPr>
      <w:r>
        <w:t xml:space="preserve">Go </w:t>
      </w:r>
      <w:r w:rsidR="00AB2C93">
        <w:t>a</w:t>
      </w:r>
      <w:r>
        <w:t xml:space="preserve">bove and </w:t>
      </w:r>
      <w:r w:rsidR="00AB2C93">
        <w:t>b</w:t>
      </w:r>
      <w:r>
        <w:t>eyond</w:t>
      </w:r>
      <w:r w:rsidR="00AB2C93">
        <w:t>.</w:t>
      </w:r>
    </w:p>
    <w:p w14:paraId="192D5308" w14:textId="5E8873A5" w:rsidR="007B3421" w:rsidRDefault="007B3421" w:rsidP="007B3421">
      <w:r>
        <w:t xml:space="preserve">In addition to following all the tips throughout this guide up until this point, </w:t>
      </w:r>
      <w:r w:rsidR="00122B98">
        <w:t xml:space="preserve">we have a few </w:t>
      </w:r>
      <w:r>
        <w:t>extra ideas</w:t>
      </w:r>
      <w:r w:rsidR="003240E1">
        <w:t xml:space="preserve"> to help put you over the top </w:t>
      </w:r>
      <w:r>
        <w:t>in the eyes of your scholarship reviewers.</w:t>
      </w:r>
    </w:p>
    <w:p w14:paraId="60B869C7" w14:textId="26926790" w:rsidR="00DA30B7" w:rsidRDefault="00DA30B7" w:rsidP="00DA30B7">
      <w:pPr>
        <w:numPr>
          <w:ilvl w:val="0"/>
          <w:numId w:val="2"/>
        </w:numPr>
        <w:pBdr>
          <w:top w:val="nil"/>
          <w:left w:val="nil"/>
          <w:bottom w:val="nil"/>
          <w:right w:val="nil"/>
          <w:between w:val="nil"/>
        </w:pBdr>
        <w:spacing w:after="120"/>
      </w:pPr>
      <w:r>
        <w:t xml:space="preserve">Start a </w:t>
      </w:r>
      <w:r w:rsidR="007B3421">
        <w:t>business and share the details.</w:t>
      </w:r>
    </w:p>
    <w:p w14:paraId="6DD593D4" w14:textId="3F025BC5" w:rsidR="007B3421" w:rsidRDefault="007B3421" w:rsidP="00DA30B7">
      <w:pPr>
        <w:numPr>
          <w:ilvl w:val="0"/>
          <w:numId w:val="2"/>
        </w:numPr>
        <w:pBdr>
          <w:top w:val="nil"/>
          <w:left w:val="nil"/>
          <w:bottom w:val="nil"/>
          <w:right w:val="nil"/>
          <w:between w:val="nil"/>
        </w:pBdr>
        <w:spacing w:after="120"/>
      </w:pPr>
      <w:r>
        <w:t xml:space="preserve">Share a story of how you overcame adversity </w:t>
      </w:r>
      <w:r w:rsidR="00122B98">
        <w:t>at some point in</w:t>
      </w:r>
      <w:r>
        <w:t xml:space="preserve"> your life.</w:t>
      </w:r>
    </w:p>
    <w:p w14:paraId="693D7EE4" w14:textId="7AEDE491" w:rsidR="007B3421" w:rsidRDefault="007B3421" w:rsidP="007B3421">
      <w:pPr>
        <w:numPr>
          <w:ilvl w:val="0"/>
          <w:numId w:val="2"/>
        </w:numPr>
        <w:pBdr>
          <w:top w:val="nil"/>
          <w:left w:val="nil"/>
          <w:bottom w:val="nil"/>
          <w:right w:val="nil"/>
          <w:between w:val="nil"/>
        </w:pBdr>
        <w:spacing w:after="120"/>
      </w:pPr>
      <w:r>
        <w:t xml:space="preserve">If you’re a leader academically, in your community, in athletics or music, or </w:t>
      </w:r>
      <w:r w:rsidR="003240E1">
        <w:t xml:space="preserve">in </w:t>
      </w:r>
      <w:r>
        <w:t>another extracurricular activity, use it to stand out in your application.</w:t>
      </w:r>
    </w:p>
    <w:p w14:paraId="0A1C0EA3" w14:textId="0AFAD880" w:rsidR="007B3421" w:rsidRDefault="007B3421" w:rsidP="007B3421">
      <w:pPr>
        <w:numPr>
          <w:ilvl w:val="0"/>
          <w:numId w:val="2"/>
        </w:numPr>
        <w:pBdr>
          <w:top w:val="nil"/>
          <w:left w:val="nil"/>
          <w:bottom w:val="nil"/>
          <w:right w:val="nil"/>
          <w:between w:val="nil"/>
        </w:pBdr>
        <w:spacing w:after="120"/>
      </w:pPr>
      <w:r>
        <w:t>Choose people who are passionate about your success to write your letters of recommendation.</w:t>
      </w:r>
    </w:p>
    <w:p w14:paraId="27EDBFE9" w14:textId="5450637E" w:rsidR="0006020A" w:rsidRDefault="003B2F76" w:rsidP="003B2F76">
      <w:pPr>
        <w:pStyle w:val="Heading2"/>
      </w:pPr>
      <w:r>
        <w:lastRenderedPageBreak/>
        <w:t>How to Ace the Scholarship Interview</w:t>
      </w:r>
    </w:p>
    <w:p w14:paraId="30276D61" w14:textId="3ECFD6F4" w:rsidR="007B3421" w:rsidRDefault="007B3421" w:rsidP="007B3421">
      <w:r>
        <w:t xml:space="preserve">Interviews can be </w:t>
      </w:r>
      <w:r w:rsidR="00122B98">
        <w:t>nerve-wracking</w:t>
      </w:r>
      <w:r>
        <w:t xml:space="preserve"> for anyone, but preparation can help ease a lot of pre-interview stress and post-interview regret. Also, if you’re called</w:t>
      </w:r>
      <w:r w:rsidR="00122B98">
        <w:t xml:space="preserve"> in</w:t>
      </w:r>
      <w:r>
        <w:t xml:space="preserve"> for an interview, that’s amazing! </w:t>
      </w:r>
      <w:r w:rsidR="003240E1">
        <w:t>Proceed by</w:t>
      </w:r>
      <w:r>
        <w:t xml:space="preserve"> follow</w:t>
      </w:r>
      <w:r w:rsidR="003240E1">
        <w:t>ing</w:t>
      </w:r>
      <w:r>
        <w:t xml:space="preserve"> these tips</w:t>
      </w:r>
      <w:r w:rsidR="003240E1">
        <w:t xml:space="preserve"> to</w:t>
      </w:r>
      <w:r>
        <w:t xml:space="preserve"> bring home the bacon.</w:t>
      </w:r>
    </w:p>
    <w:p w14:paraId="72D72665" w14:textId="577E0948" w:rsidR="00122B98" w:rsidRDefault="00122B98" w:rsidP="007B3421">
      <w:r w:rsidRPr="00122B98">
        <w:rPr>
          <w:highlight w:val="yellow"/>
        </w:rPr>
        <w:t xml:space="preserve">Quote 4: “Interviews can be </w:t>
      </w:r>
      <w:r>
        <w:rPr>
          <w:highlight w:val="yellow"/>
        </w:rPr>
        <w:t>nerve-wracking</w:t>
      </w:r>
      <w:r w:rsidRPr="00122B98">
        <w:rPr>
          <w:highlight w:val="yellow"/>
        </w:rPr>
        <w:t xml:space="preserve"> for anyone, but preparation can help ease a lot of pre-interview stress and post-interview regret.”</w:t>
      </w:r>
    </w:p>
    <w:p w14:paraId="5A794DD9" w14:textId="7897CA6A" w:rsidR="007B3421" w:rsidRPr="007B3421" w:rsidRDefault="007B3421" w:rsidP="007B3421">
      <w:r>
        <w:t xml:space="preserve">First, do your research </w:t>
      </w:r>
      <w:r w:rsidR="00122B98">
        <w:t>to</w:t>
      </w:r>
      <w:r>
        <w:t xml:space="preserve"> know who you’re </w:t>
      </w:r>
      <w:r w:rsidR="003240E1">
        <w:t xml:space="preserve">going to </w:t>
      </w:r>
      <w:r>
        <w:t>talk</w:t>
      </w:r>
      <w:r w:rsidR="003240E1">
        <w:t xml:space="preserve"> </w:t>
      </w:r>
      <w:r>
        <w:t>to, what the organization is, their mission</w:t>
      </w:r>
      <w:r w:rsidR="00122B98">
        <w:t xml:space="preserve"> and history</w:t>
      </w:r>
      <w:r>
        <w:t xml:space="preserve">, and why they offer scholarships for students. </w:t>
      </w:r>
      <w:r w:rsidR="00122B98">
        <w:t xml:space="preserve">Don’t forget to dress up for your interview, even if it’s a video </w:t>
      </w:r>
      <w:r w:rsidR="003240E1">
        <w:t xml:space="preserve">conference </w:t>
      </w:r>
      <w:r w:rsidR="00122B98">
        <w:t xml:space="preserve">or phone call. Your outfit should </w:t>
      </w:r>
      <w:r w:rsidR="003240E1">
        <w:t>be comfortable but</w:t>
      </w:r>
      <w:r w:rsidR="00122B98">
        <w:t xml:space="preserve"> professional.</w:t>
      </w:r>
    </w:p>
    <w:p w14:paraId="6555135E" w14:textId="6E9D8D62" w:rsidR="00AB2C93" w:rsidRDefault="00122B98" w:rsidP="00AB2C93">
      <w:r>
        <w:t>P</w:t>
      </w:r>
      <w:r w:rsidR="00AB2C93" w:rsidRPr="00AB2C93">
        <w:t xml:space="preserve">repare </w:t>
      </w:r>
      <w:r w:rsidR="00AB2C93">
        <w:t xml:space="preserve">answers </w:t>
      </w:r>
      <w:r w:rsidR="00AB2C93" w:rsidRPr="00AB2C93">
        <w:t>for these common college interview questions</w:t>
      </w:r>
      <w:r>
        <w:t>:</w:t>
      </w:r>
    </w:p>
    <w:p w14:paraId="19B27837" w14:textId="1506585A" w:rsidR="00AB2C93" w:rsidRDefault="007B3421" w:rsidP="00AB2C93">
      <w:pPr>
        <w:numPr>
          <w:ilvl w:val="0"/>
          <w:numId w:val="2"/>
        </w:numPr>
        <w:pBdr>
          <w:top w:val="nil"/>
          <w:left w:val="nil"/>
          <w:bottom w:val="nil"/>
          <w:right w:val="nil"/>
          <w:between w:val="nil"/>
        </w:pBdr>
        <w:spacing w:after="120"/>
      </w:pPr>
      <w:r>
        <w:t>Can you tell us about yourself?</w:t>
      </w:r>
    </w:p>
    <w:p w14:paraId="2F782B3F" w14:textId="2FBAC7CC" w:rsidR="007B3421" w:rsidRDefault="007B3421" w:rsidP="00AB2C93">
      <w:pPr>
        <w:numPr>
          <w:ilvl w:val="0"/>
          <w:numId w:val="2"/>
        </w:numPr>
        <w:pBdr>
          <w:top w:val="nil"/>
          <w:left w:val="nil"/>
          <w:bottom w:val="nil"/>
          <w:right w:val="nil"/>
          <w:between w:val="nil"/>
        </w:pBdr>
        <w:spacing w:after="120"/>
      </w:pPr>
      <w:r>
        <w:t>Where do you see yourself in five years?</w:t>
      </w:r>
    </w:p>
    <w:p w14:paraId="2B8FB467" w14:textId="254E9234" w:rsidR="007B3421" w:rsidRDefault="007B3421" w:rsidP="00AB2C93">
      <w:pPr>
        <w:numPr>
          <w:ilvl w:val="0"/>
          <w:numId w:val="2"/>
        </w:numPr>
        <w:pBdr>
          <w:top w:val="nil"/>
          <w:left w:val="nil"/>
          <w:bottom w:val="nil"/>
          <w:right w:val="nil"/>
          <w:between w:val="nil"/>
        </w:pBdr>
        <w:spacing w:after="120"/>
      </w:pPr>
      <w:r>
        <w:t>What are your career goals?</w:t>
      </w:r>
    </w:p>
    <w:p w14:paraId="015BFC3D" w14:textId="3144D938" w:rsidR="007B3421" w:rsidRDefault="007B3421" w:rsidP="00AB2C93">
      <w:pPr>
        <w:numPr>
          <w:ilvl w:val="0"/>
          <w:numId w:val="2"/>
        </w:numPr>
        <w:pBdr>
          <w:top w:val="nil"/>
          <w:left w:val="nil"/>
          <w:bottom w:val="nil"/>
          <w:right w:val="nil"/>
          <w:between w:val="nil"/>
        </w:pBdr>
        <w:spacing w:after="120"/>
      </w:pPr>
      <w:r>
        <w:t>Why do you deserve this scholarship?</w:t>
      </w:r>
    </w:p>
    <w:p w14:paraId="394E19A1" w14:textId="18D25345" w:rsidR="007B3421" w:rsidRDefault="007B3421" w:rsidP="00AB2C93">
      <w:pPr>
        <w:numPr>
          <w:ilvl w:val="0"/>
          <w:numId w:val="2"/>
        </w:numPr>
        <w:pBdr>
          <w:top w:val="nil"/>
          <w:left w:val="nil"/>
          <w:bottom w:val="nil"/>
          <w:right w:val="nil"/>
          <w:between w:val="nil"/>
        </w:pBdr>
        <w:spacing w:after="120"/>
      </w:pPr>
      <w:r>
        <w:t>How will you use the money?</w:t>
      </w:r>
    </w:p>
    <w:p w14:paraId="57D13C2E" w14:textId="74E64E6E" w:rsidR="007B3421" w:rsidRDefault="007B3421" w:rsidP="00AB2C93">
      <w:pPr>
        <w:numPr>
          <w:ilvl w:val="0"/>
          <w:numId w:val="2"/>
        </w:numPr>
        <w:pBdr>
          <w:top w:val="nil"/>
          <w:left w:val="nil"/>
          <w:bottom w:val="nil"/>
          <w:right w:val="nil"/>
          <w:between w:val="nil"/>
        </w:pBdr>
        <w:spacing w:after="120"/>
      </w:pPr>
      <w:r>
        <w:t>What’s an example of a time that you overcame adversity?</w:t>
      </w:r>
    </w:p>
    <w:p w14:paraId="425BB564" w14:textId="3329466F" w:rsidR="007B3421" w:rsidRDefault="007B3421" w:rsidP="00AB2C93">
      <w:pPr>
        <w:numPr>
          <w:ilvl w:val="0"/>
          <w:numId w:val="2"/>
        </w:numPr>
        <w:pBdr>
          <w:top w:val="nil"/>
          <w:left w:val="nil"/>
          <w:bottom w:val="nil"/>
          <w:right w:val="nil"/>
          <w:between w:val="nil"/>
        </w:pBdr>
        <w:spacing w:after="120"/>
      </w:pPr>
      <w:r>
        <w:t>What are your greatest strengths and weaknesses?</w:t>
      </w:r>
    </w:p>
    <w:p w14:paraId="517FD27C" w14:textId="59D6E7E1" w:rsidR="007B3421" w:rsidRDefault="007B3421" w:rsidP="00AB2C93">
      <w:pPr>
        <w:numPr>
          <w:ilvl w:val="0"/>
          <w:numId w:val="2"/>
        </w:numPr>
        <w:pBdr>
          <w:top w:val="nil"/>
          <w:left w:val="nil"/>
          <w:bottom w:val="nil"/>
          <w:right w:val="nil"/>
          <w:between w:val="nil"/>
        </w:pBdr>
        <w:spacing w:after="120"/>
      </w:pPr>
      <w:r>
        <w:t>Who has been your biggest role model?</w:t>
      </w:r>
    </w:p>
    <w:p w14:paraId="248A9827" w14:textId="349F126E" w:rsidR="007B3421" w:rsidRDefault="007B3421" w:rsidP="00AB2C93">
      <w:pPr>
        <w:numPr>
          <w:ilvl w:val="0"/>
          <w:numId w:val="2"/>
        </w:numPr>
        <w:pBdr>
          <w:top w:val="nil"/>
          <w:left w:val="nil"/>
          <w:bottom w:val="nil"/>
          <w:right w:val="nil"/>
          <w:between w:val="nil"/>
        </w:pBdr>
        <w:spacing w:after="120"/>
      </w:pPr>
      <w:r>
        <w:t>Why do you want to attend this school?</w:t>
      </w:r>
    </w:p>
    <w:p w14:paraId="5592E6FE" w14:textId="6629784E" w:rsidR="007B3421" w:rsidRDefault="007B3421" w:rsidP="00AB2C93">
      <w:pPr>
        <w:numPr>
          <w:ilvl w:val="0"/>
          <w:numId w:val="2"/>
        </w:numPr>
        <w:pBdr>
          <w:top w:val="nil"/>
          <w:left w:val="nil"/>
          <w:bottom w:val="nil"/>
          <w:right w:val="nil"/>
          <w:between w:val="nil"/>
        </w:pBdr>
        <w:spacing w:after="120"/>
      </w:pPr>
      <w:r>
        <w:t>What’s a mistake you made, and how did you learn from it?</w:t>
      </w:r>
    </w:p>
    <w:p w14:paraId="468004E3" w14:textId="6E3E38EB" w:rsidR="007B3421" w:rsidRDefault="007B3421" w:rsidP="007B3421">
      <w:pPr>
        <w:numPr>
          <w:ilvl w:val="0"/>
          <w:numId w:val="2"/>
        </w:numPr>
        <w:pBdr>
          <w:top w:val="nil"/>
          <w:left w:val="nil"/>
          <w:bottom w:val="nil"/>
          <w:right w:val="nil"/>
          <w:between w:val="nil"/>
        </w:pBdr>
        <w:spacing w:after="120"/>
      </w:pPr>
      <w:r>
        <w:t xml:space="preserve">What’s an example of a personal achievement </w:t>
      </w:r>
      <w:r w:rsidR="00122B98">
        <w:t>that makes you proud</w:t>
      </w:r>
      <w:r>
        <w:t>?</w:t>
      </w:r>
    </w:p>
    <w:p w14:paraId="754A2735" w14:textId="6690EF58" w:rsidR="007B3421" w:rsidRDefault="007B3421" w:rsidP="007B3421">
      <w:pPr>
        <w:numPr>
          <w:ilvl w:val="0"/>
          <w:numId w:val="2"/>
        </w:numPr>
        <w:pBdr>
          <w:top w:val="nil"/>
          <w:left w:val="nil"/>
          <w:bottom w:val="nil"/>
          <w:right w:val="nil"/>
          <w:between w:val="nil"/>
        </w:pBdr>
        <w:spacing w:after="120"/>
      </w:pPr>
      <w:r>
        <w:t>Is there anything else you want to tell us?</w:t>
      </w:r>
    </w:p>
    <w:p w14:paraId="613AE9C5" w14:textId="3AA28AC2" w:rsidR="00122B98" w:rsidRPr="00AB2C93" w:rsidRDefault="00122B98" w:rsidP="00122B98">
      <w:pPr>
        <w:pBdr>
          <w:top w:val="nil"/>
          <w:left w:val="nil"/>
          <w:bottom w:val="nil"/>
          <w:right w:val="nil"/>
          <w:between w:val="nil"/>
        </w:pBdr>
        <w:spacing w:after="120"/>
      </w:pPr>
      <w:r>
        <w:t>After your interview, remember to ask what the next steps are and when you can expect to hear back (respectfully, of course). Thank them for their time and consideration – both in conversation and in a follow-up message.</w:t>
      </w:r>
    </w:p>
    <w:p w14:paraId="195D5136" w14:textId="31483F13" w:rsidR="0006020A" w:rsidRDefault="00122B98" w:rsidP="0006020A">
      <w:pPr>
        <w:pStyle w:val="Heading2"/>
      </w:pPr>
      <w:r>
        <w:t xml:space="preserve">Scholarship Guide </w:t>
      </w:r>
      <w:r w:rsidR="006A3C8E">
        <w:t>Wrap Up</w:t>
      </w:r>
    </w:p>
    <w:p w14:paraId="2C014129" w14:textId="4101EE9F" w:rsidR="0006020A" w:rsidRDefault="00122B98" w:rsidP="0006020A">
      <w:r>
        <w:t>Applying for scholarships involves many moving pieces. But following a thorough step-by-step, proven plan of attack can give you the confidence you need to shine in your application and during your interview. If you want more information about applying for scholarships, writing essays, or finding the right college, The College Pod is chockful of free content for aspiring college students.</w:t>
      </w:r>
    </w:p>
    <w:p w14:paraId="7A28C9BC" w14:textId="3FD9A16D" w:rsidR="00530D81" w:rsidRPr="00530D81" w:rsidRDefault="004E2515" w:rsidP="0006020A">
      <w:pPr>
        <w:rPr>
          <w:b/>
          <w:bCs/>
          <w:i/>
          <w:iCs/>
        </w:rPr>
      </w:pPr>
      <w:hyperlink r:id="rId17" w:history="1">
        <w:r w:rsidR="00122B98" w:rsidRPr="00122B98">
          <w:rPr>
            <w:rStyle w:val="Hyperlink"/>
            <w:b/>
            <w:bCs/>
            <w:i/>
            <w:iCs/>
          </w:rPr>
          <w:t>Learn more</w:t>
        </w:r>
      </w:hyperlink>
      <w:r w:rsidR="00122B98">
        <w:rPr>
          <w:b/>
          <w:bCs/>
          <w:i/>
          <w:iCs/>
        </w:rPr>
        <w:t xml:space="preserve"> college prep and scholarship tips.</w:t>
      </w:r>
    </w:p>
    <w:p w14:paraId="6C26C6F7" w14:textId="5F34C96F" w:rsidR="00BB7DCE" w:rsidRDefault="00BB7DCE"/>
    <w:p w14:paraId="072087E9" w14:textId="77777777" w:rsidR="00530190" w:rsidRDefault="00530190"/>
    <w:sectPr w:rsidR="00530190" w:rsidSect="00DC14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921A76"/>
    <w:multiLevelType w:val="multilevel"/>
    <w:tmpl w:val="275A026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6248394E"/>
    <w:multiLevelType w:val="multilevel"/>
    <w:tmpl w:val="41C6BC30"/>
    <w:lvl w:ilvl="0">
      <w:start w:val="1"/>
      <w:numFmt w:val="bullet"/>
      <w:lvlText w:val=""/>
      <w:lvlJc w:val="left"/>
      <w:pPr>
        <w:ind w:left="360" w:hanging="360"/>
      </w:pPr>
      <w:rPr>
        <w:rFonts w:ascii="Symbol" w:hAnsi="Symbol"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MDIwsbAwNLUwMzVQ0lEKTi0uzszPAykwqgUAXOlYkiwAAAA="/>
  </w:docVars>
  <w:rsids>
    <w:rsidRoot w:val="0006020A"/>
    <w:rsid w:val="00052959"/>
    <w:rsid w:val="00053A2B"/>
    <w:rsid w:val="00056807"/>
    <w:rsid w:val="0006020A"/>
    <w:rsid w:val="00061B5B"/>
    <w:rsid w:val="000717E2"/>
    <w:rsid w:val="00082174"/>
    <w:rsid w:val="00095B3D"/>
    <w:rsid w:val="000A7D2A"/>
    <w:rsid w:val="000C23DF"/>
    <w:rsid w:val="000E2AD5"/>
    <w:rsid w:val="000F0312"/>
    <w:rsid w:val="000F7236"/>
    <w:rsid w:val="00122B98"/>
    <w:rsid w:val="00153CE5"/>
    <w:rsid w:val="00180256"/>
    <w:rsid w:val="001B25CC"/>
    <w:rsid w:val="0020698E"/>
    <w:rsid w:val="00207C9F"/>
    <w:rsid w:val="00222EA4"/>
    <w:rsid w:val="0023500D"/>
    <w:rsid w:val="0024341A"/>
    <w:rsid w:val="00250213"/>
    <w:rsid w:val="00253BBC"/>
    <w:rsid w:val="002904A1"/>
    <w:rsid w:val="002A0DBA"/>
    <w:rsid w:val="002C6787"/>
    <w:rsid w:val="002E51A0"/>
    <w:rsid w:val="003038D5"/>
    <w:rsid w:val="00305801"/>
    <w:rsid w:val="00316E6B"/>
    <w:rsid w:val="00322245"/>
    <w:rsid w:val="003222B2"/>
    <w:rsid w:val="003240E1"/>
    <w:rsid w:val="003B2F76"/>
    <w:rsid w:val="003C1425"/>
    <w:rsid w:val="00437455"/>
    <w:rsid w:val="00480273"/>
    <w:rsid w:val="00485374"/>
    <w:rsid w:val="004B777E"/>
    <w:rsid w:val="004E2515"/>
    <w:rsid w:val="00530190"/>
    <w:rsid w:val="00530D81"/>
    <w:rsid w:val="005323A6"/>
    <w:rsid w:val="00575F4B"/>
    <w:rsid w:val="005B3B54"/>
    <w:rsid w:val="005B60DA"/>
    <w:rsid w:val="005F0801"/>
    <w:rsid w:val="0063103C"/>
    <w:rsid w:val="006334A7"/>
    <w:rsid w:val="00644BE8"/>
    <w:rsid w:val="00655F4F"/>
    <w:rsid w:val="00670149"/>
    <w:rsid w:val="006761DA"/>
    <w:rsid w:val="006A3C8E"/>
    <w:rsid w:val="006E2039"/>
    <w:rsid w:val="006F7AF4"/>
    <w:rsid w:val="00716495"/>
    <w:rsid w:val="007309B7"/>
    <w:rsid w:val="00794107"/>
    <w:rsid w:val="007A2639"/>
    <w:rsid w:val="007B3421"/>
    <w:rsid w:val="007B36F8"/>
    <w:rsid w:val="007C1052"/>
    <w:rsid w:val="007C67D7"/>
    <w:rsid w:val="007D6931"/>
    <w:rsid w:val="007F3D7D"/>
    <w:rsid w:val="007F5E3A"/>
    <w:rsid w:val="00813B78"/>
    <w:rsid w:val="00843ABE"/>
    <w:rsid w:val="00843E49"/>
    <w:rsid w:val="009020C3"/>
    <w:rsid w:val="0090414B"/>
    <w:rsid w:val="009371DA"/>
    <w:rsid w:val="009B19D0"/>
    <w:rsid w:val="009C0391"/>
    <w:rsid w:val="009C3EEB"/>
    <w:rsid w:val="00A01548"/>
    <w:rsid w:val="00A258A5"/>
    <w:rsid w:val="00A41F0B"/>
    <w:rsid w:val="00A448BD"/>
    <w:rsid w:val="00A456D1"/>
    <w:rsid w:val="00A5148A"/>
    <w:rsid w:val="00A60776"/>
    <w:rsid w:val="00AB0135"/>
    <w:rsid w:val="00AB2C93"/>
    <w:rsid w:val="00BA061D"/>
    <w:rsid w:val="00BB7DCE"/>
    <w:rsid w:val="00BE7EFF"/>
    <w:rsid w:val="00BF1FB8"/>
    <w:rsid w:val="00C61D68"/>
    <w:rsid w:val="00C77D71"/>
    <w:rsid w:val="00C91F88"/>
    <w:rsid w:val="00CB0C4A"/>
    <w:rsid w:val="00CE6D85"/>
    <w:rsid w:val="00D371D1"/>
    <w:rsid w:val="00D573AD"/>
    <w:rsid w:val="00D95B29"/>
    <w:rsid w:val="00DA30B7"/>
    <w:rsid w:val="00DB1006"/>
    <w:rsid w:val="00DC60D7"/>
    <w:rsid w:val="00E00D89"/>
    <w:rsid w:val="00E0537B"/>
    <w:rsid w:val="00E53B4D"/>
    <w:rsid w:val="00E572BF"/>
    <w:rsid w:val="00E61F31"/>
    <w:rsid w:val="00E83974"/>
    <w:rsid w:val="00EB1975"/>
    <w:rsid w:val="00EC25FD"/>
    <w:rsid w:val="00EC28F7"/>
    <w:rsid w:val="00F27229"/>
    <w:rsid w:val="00F27675"/>
    <w:rsid w:val="00F961BD"/>
    <w:rsid w:val="00F9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F33C4"/>
  <w15:chartTrackingRefBased/>
  <w15:docId w15:val="{E77572DC-010F-4D48-9942-24C671B0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Body)"/>
    <w:qFormat/>
    <w:rsid w:val="0006020A"/>
    <w:pPr>
      <w:spacing w:before="0" w:after="160"/>
    </w:pPr>
    <w:rPr>
      <w:rFonts w:ascii="Calibri" w:eastAsia="Calibri" w:hAnsi="Calibri" w:cs="Calibri"/>
      <w:sz w:val="22"/>
      <w:szCs w:val="22"/>
    </w:rPr>
  </w:style>
  <w:style w:type="paragraph" w:styleId="Heading1">
    <w:name w:val="heading 1"/>
    <w:basedOn w:val="Normal"/>
    <w:next w:val="Normal"/>
    <w:link w:val="Heading1Char"/>
    <w:uiPriority w:val="9"/>
    <w:qFormat/>
    <w:rsid w:val="0006020A"/>
    <w:pPr>
      <w:keepNext/>
      <w:keepLines/>
      <w:spacing w:after="240"/>
      <w:outlineLvl w:val="0"/>
    </w:pPr>
    <w:rPr>
      <w:b/>
      <w:color w:val="0070C0"/>
      <w:sz w:val="40"/>
      <w:szCs w:val="40"/>
    </w:rPr>
  </w:style>
  <w:style w:type="paragraph" w:styleId="Heading2">
    <w:name w:val="heading 2"/>
    <w:basedOn w:val="Normal"/>
    <w:next w:val="Normal"/>
    <w:link w:val="Heading2Char"/>
    <w:uiPriority w:val="9"/>
    <w:unhideWhenUsed/>
    <w:qFormat/>
    <w:rsid w:val="0006020A"/>
    <w:pPr>
      <w:keepNext/>
      <w:keepLines/>
      <w:spacing w:before="120" w:after="120"/>
      <w:outlineLvl w:val="1"/>
    </w:pPr>
    <w:rPr>
      <w:b/>
      <w:color w:val="0070C0"/>
      <w:sz w:val="32"/>
      <w:szCs w:val="32"/>
    </w:rPr>
  </w:style>
  <w:style w:type="paragraph" w:styleId="Heading3">
    <w:name w:val="heading 3"/>
    <w:basedOn w:val="Normal"/>
    <w:next w:val="Normal"/>
    <w:link w:val="Heading3Char"/>
    <w:uiPriority w:val="9"/>
    <w:unhideWhenUsed/>
    <w:qFormat/>
    <w:rsid w:val="0006020A"/>
    <w:pPr>
      <w:keepNext/>
      <w:keepLines/>
      <w:spacing w:before="120" w:after="120"/>
      <w:outlineLvl w:val="2"/>
    </w:pPr>
    <w:rPr>
      <w:color w:val="0070C0"/>
      <w:sz w:val="28"/>
      <w:szCs w:val="28"/>
    </w:rPr>
  </w:style>
  <w:style w:type="paragraph" w:styleId="Heading4">
    <w:name w:val="heading 4"/>
    <w:basedOn w:val="Normal"/>
    <w:next w:val="Normal"/>
    <w:link w:val="Heading4Char"/>
    <w:uiPriority w:val="9"/>
    <w:unhideWhenUsed/>
    <w:qFormat/>
    <w:rsid w:val="007B342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20A"/>
    <w:rPr>
      <w:rFonts w:ascii="Calibri" w:eastAsia="Calibri" w:hAnsi="Calibri" w:cs="Calibri"/>
      <w:b/>
      <w:color w:val="0070C0"/>
      <w:sz w:val="40"/>
      <w:szCs w:val="40"/>
    </w:rPr>
  </w:style>
  <w:style w:type="character" w:customStyle="1" w:styleId="Heading2Char">
    <w:name w:val="Heading 2 Char"/>
    <w:basedOn w:val="DefaultParagraphFont"/>
    <w:link w:val="Heading2"/>
    <w:uiPriority w:val="9"/>
    <w:rsid w:val="0006020A"/>
    <w:rPr>
      <w:rFonts w:ascii="Calibri" w:eastAsia="Calibri" w:hAnsi="Calibri" w:cs="Calibri"/>
      <w:b/>
      <w:color w:val="0070C0"/>
      <w:sz w:val="32"/>
      <w:szCs w:val="32"/>
    </w:rPr>
  </w:style>
  <w:style w:type="character" w:customStyle="1" w:styleId="Heading3Char">
    <w:name w:val="Heading 3 Char"/>
    <w:basedOn w:val="DefaultParagraphFont"/>
    <w:link w:val="Heading3"/>
    <w:uiPriority w:val="9"/>
    <w:rsid w:val="0006020A"/>
    <w:rPr>
      <w:rFonts w:ascii="Calibri" w:eastAsia="Calibri" w:hAnsi="Calibri" w:cs="Calibri"/>
      <w:color w:val="0070C0"/>
      <w:sz w:val="28"/>
      <w:szCs w:val="28"/>
    </w:rPr>
  </w:style>
  <w:style w:type="character" w:styleId="Hyperlink">
    <w:name w:val="Hyperlink"/>
    <w:basedOn w:val="DefaultParagraphFont"/>
    <w:uiPriority w:val="99"/>
    <w:unhideWhenUsed/>
    <w:rsid w:val="0006020A"/>
    <w:rPr>
      <w:color w:val="0563C1" w:themeColor="hyperlink"/>
      <w:u w:val="single"/>
    </w:rPr>
  </w:style>
  <w:style w:type="paragraph" w:styleId="ListParagraph">
    <w:name w:val="List Paragraph"/>
    <w:basedOn w:val="Normal"/>
    <w:uiPriority w:val="34"/>
    <w:qFormat/>
    <w:rsid w:val="0006020A"/>
    <w:pPr>
      <w:ind w:left="720"/>
      <w:contextualSpacing/>
    </w:pPr>
  </w:style>
  <w:style w:type="character" w:styleId="FollowedHyperlink">
    <w:name w:val="FollowedHyperlink"/>
    <w:basedOn w:val="DefaultParagraphFont"/>
    <w:uiPriority w:val="99"/>
    <w:semiHidden/>
    <w:unhideWhenUsed/>
    <w:rsid w:val="0006020A"/>
    <w:rPr>
      <w:color w:val="954F72" w:themeColor="followedHyperlink"/>
      <w:u w:val="single"/>
    </w:rPr>
  </w:style>
  <w:style w:type="character" w:styleId="UnresolvedMention">
    <w:name w:val="Unresolved Mention"/>
    <w:basedOn w:val="DefaultParagraphFont"/>
    <w:uiPriority w:val="99"/>
    <w:semiHidden/>
    <w:unhideWhenUsed/>
    <w:rsid w:val="00843E49"/>
    <w:rPr>
      <w:color w:val="605E5C"/>
      <w:shd w:val="clear" w:color="auto" w:fill="E1DFDD"/>
    </w:rPr>
  </w:style>
  <w:style w:type="character" w:customStyle="1" w:styleId="Heading4Char">
    <w:name w:val="Heading 4 Char"/>
    <w:basedOn w:val="DefaultParagraphFont"/>
    <w:link w:val="Heading4"/>
    <w:uiPriority w:val="9"/>
    <w:rsid w:val="007B3421"/>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722">
      <w:bodyDiv w:val="1"/>
      <w:marLeft w:val="0"/>
      <w:marRight w:val="0"/>
      <w:marTop w:val="0"/>
      <w:marBottom w:val="0"/>
      <w:divBdr>
        <w:top w:val="none" w:sz="0" w:space="0" w:color="auto"/>
        <w:left w:val="none" w:sz="0" w:space="0" w:color="auto"/>
        <w:bottom w:val="none" w:sz="0" w:space="0" w:color="auto"/>
        <w:right w:val="none" w:sz="0" w:space="0" w:color="auto"/>
      </w:divBdr>
    </w:div>
    <w:div w:id="299921975">
      <w:bodyDiv w:val="1"/>
      <w:marLeft w:val="0"/>
      <w:marRight w:val="0"/>
      <w:marTop w:val="0"/>
      <w:marBottom w:val="0"/>
      <w:divBdr>
        <w:top w:val="none" w:sz="0" w:space="0" w:color="auto"/>
        <w:left w:val="none" w:sz="0" w:space="0" w:color="auto"/>
        <w:bottom w:val="none" w:sz="0" w:space="0" w:color="auto"/>
        <w:right w:val="none" w:sz="0" w:space="0" w:color="auto"/>
      </w:divBdr>
    </w:div>
    <w:div w:id="441070987">
      <w:bodyDiv w:val="1"/>
      <w:marLeft w:val="0"/>
      <w:marRight w:val="0"/>
      <w:marTop w:val="0"/>
      <w:marBottom w:val="0"/>
      <w:divBdr>
        <w:top w:val="none" w:sz="0" w:space="0" w:color="auto"/>
        <w:left w:val="none" w:sz="0" w:space="0" w:color="auto"/>
        <w:bottom w:val="none" w:sz="0" w:space="0" w:color="auto"/>
        <w:right w:val="none" w:sz="0" w:space="0" w:color="auto"/>
      </w:divBdr>
    </w:div>
    <w:div w:id="1079254261">
      <w:bodyDiv w:val="1"/>
      <w:marLeft w:val="0"/>
      <w:marRight w:val="0"/>
      <w:marTop w:val="0"/>
      <w:marBottom w:val="0"/>
      <w:divBdr>
        <w:top w:val="none" w:sz="0" w:space="0" w:color="auto"/>
        <w:left w:val="none" w:sz="0" w:space="0" w:color="auto"/>
        <w:bottom w:val="none" w:sz="0" w:space="0" w:color="auto"/>
        <w:right w:val="none" w:sz="0" w:space="0" w:color="auto"/>
      </w:divBdr>
    </w:div>
    <w:div w:id="1279139989">
      <w:bodyDiv w:val="1"/>
      <w:marLeft w:val="0"/>
      <w:marRight w:val="0"/>
      <w:marTop w:val="0"/>
      <w:marBottom w:val="0"/>
      <w:divBdr>
        <w:top w:val="none" w:sz="0" w:space="0" w:color="auto"/>
        <w:left w:val="none" w:sz="0" w:space="0" w:color="auto"/>
        <w:bottom w:val="none" w:sz="0" w:space="0" w:color="auto"/>
        <w:right w:val="none" w:sz="0" w:space="0" w:color="auto"/>
      </w:divBdr>
    </w:div>
    <w:div w:id="1575119606">
      <w:bodyDiv w:val="1"/>
      <w:marLeft w:val="0"/>
      <w:marRight w:val="0"/>
      <w:marTop w:val="0"/>
      <w:marBottom w:val="0"/>
      <w:divBdr>
        <w:top w:val="none" w:sz="0" w:space="0" w:color="auto"/>
        <w:left w:val="none" w:sz="0" w:space="0" w:color="auto"/>
        <w:bottom w:val="none" w:sz="0" w:space="0" w:color="auto"/>
        <w:right w:val="none" w:sz="0" w:space="0" w:color="auto"/>
      </w:divBdr>
    </w:div>
    <w:div w:id="161474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collegepod.com/7-of-the-biggest-scholarships-you-can-win/" TargetMode="External"/><Relationship Id="rId13" Type="http://schemas.openxmlformats.org/officeDocument/2006/relationships/hyperlink" Target="https://www.credible.com/blog/statistics/average-time-to-repay-student-loans-statistic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holarships.com/financial-aid/college-scholarships/scholarships-by-state/" TargetMode="External"/><Relationship Id="rId12" Type="http://schemas.openxmlformats.org/officeDocument/2006/relationships/hyperlink" Target="https://www.nasfaa.org/" TargetMode="External"/><Relationship Id="rId17" Type="http://schemas.openxmlformats.org/officeDocument/2006/relationships/hyperlink" Target="https://thecollegepod.com/" TargetMode="External"/><Relationship Id="rId2" Type="http://schemas.openxmlformats.org/officeDocument/2006/relationships/styles" Target="styles.xml"/><Relationship Id="rId16" Type="http://schemas.openxmlformats.org/officeDocument/2006/relationships/hyperlink" Target="https://app.grammarly.com/" TargetMode="External"/><Relationship Id="rId1" Type="http://schemas.openxmlformats.org/officeDocument/2006/relationships/numbering" Target="numbering.xml"/><Relationship Id="rId6" Type="http://schemas.openxmlformats.org/officeDocument/2006/relationships/hyperlink" Target="https://thecollegepod.com/category/pay-for-college/scholarships/" TargetMode="External"/><Relationship Id="rId11" Type="http://schemas.openxmlformats.org/officeDocument/2006/relationships/hyperlink" Target="https://thecollegepod.com/find-the-free-money-grants-and-scholarships/" TargetMode="External"/><Relationship Id="rId5" Type="http://schemas.openxmlformats.org/officeDocument/2006/relationships/hyperlink" Target="https://www.usnews.com/education/best-colleges/paying-for-college/articles/paying-for-college-infographic" TargetMode="External"/><Relationship Id="rId15" Type="http://schemas.openxmlformats.org/officeDocument/2006/relationships/hyperlink" Target="https://thecollegepod.com/7-reasons-your-scholarship-essay-sucks/" TargetMode="External"/><Relationship Id="rId10" Type="http://schemas.openxmlformats.org/officeDocument/2006/relationships/hyperlink" Target="https://studentaid.gov/understand-aid/types/militar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quitable.com/foundation/equitable-excellence-scholarship?utm_source=usaxacom&amp;utm_campaign=brandredirect&amp;utm_medium=referral" TargetMode="External"/><Relationship Id="rId14" Type="http://schemas.openxmlformats.org/officeDocument/2006/relationships/hyperlink" Target="https://www.credible.com/blog/statistics/average-time-to-repay-student-loans-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3AFB5-CF70-E848-A601-C611718F7BF0}">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TotalTime>
  <Pages>8</Pages>
  <Words>2881</Words>
  <Characters>164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Hartmann</dc:creator>
  <cp:keywords/>
  <dc:description/>
  <cp:lastModifiedBy>Natalia Alexandrova</cp:lastModifiedBy>
  <cp:revision>5</cp:revision>
  <dcterms:created xsi:type="dcterms:W3CDTF">2021-08-03T01:17:00Z</dcterms:created>
  <dcterms:modified xsi:type="dcterms:W3CDTF">2022-02-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871</vt:lpwstr>
  </property>
  <property fmtid="{D5CDD505-2E9C-101B-9397-08002B2CF9AE}" pid="3" name="grammarly_documentContext">
    <vt:lpwstr>{"goals":[],"domain":"general","emotions":[],"dialect":"american"}</vt:lpwstr>
  </property>
</Properties>
</file>